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F048D" w14:textId="5796E0CA" w:rsidR="00453C52" w:rsidRPr="00453C52" w:rsidRDefault="00453C52" w:rsidP="00453C5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53C52">
        <w:rPr>
          <w:rFonts w:ascii="Times New Roman" w:hAnsi="Times New Roman" w:cs="Times New Roman"/>
          <w:b/>
          <w:bCs/>
          <w:sz w:val="32"/>
          <w:szCs w:val="32"/>
        </w:rPr>
        <w:t>FINDIK İHTİSASLAŞMA KOORDİNATÖRLÜĞÜ PROJE BAŞVURU FORMU</w:t>
      </w:r>
    </w:p>
    <w:p w14:paraId="01206B00" w14:textId="54134AF2" w:rsidR="00453C52" w:rsidRDefault="00453C52" w:rsidP="00453C52">
      <w:pPr>
        <w:jc w:val="center"/>
      </w:pPr>
      <w:r>
        <w:rPr>
          <w:noProof/>
        </w:rPr>
        <w:drawing>
          <wp:inline distT="0" distB="0" distL="0" distR="0" wp14:anchorId="5F107EAB" wp14:editId="29C9395F">
            <wp:extent cx="6188075" cy="1592580"/>
            <wp:effectExtent l="0" t="0" r="3175" b="7620"/>
            <wp:docPr id="631132944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32944" name="Resim 63113294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07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76E67" w14:textId="77777777" w:rsidR="00453C52" w:rsidRDefault="00453C52" w:rsidP="00453C52">
      <w:pPr>
        <w:jc w:val="center"/>
      </w:pPr>
    </w:p>
    <w:tbl>
      <w:tblPr>
        <w:tblW w:w="491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60"/>
      </w:tblGrid>
      <w:tr w:rsidR="00046F49" w:rsidRPr="00046F49" w14:paraId="54827D01" w14:textId="77777777" w:rsidTr="003A7405">
        <w:trPr>
          <w:trHeight w:val="418"/>
        </w:trPr>
        <w:tc>
          <w:tcPr>
            <w:tcW w:w="5000" w:type="pct"/>
            <w:vAlign w:val="center"/>
          </w:tcPr>
          <w:p w14:paraId="3311FF78" w14:textId="77777777" w:rsidR="00046F49" w:rsidRPr="00046F49" w:rsidRDefault="00046F49" w:rsidP="00046F49">
            <w:pPr>
              <w:spacing w:after="0" w:line="240" w:lineRule="auto"/>
              <w:ind w:right="242"/>
              <w:contextualSpacing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>Proje Başlığı:</w:t>
            </w:r>
          </w:p>
        </w:tc>
      </w:tr>
      <w:tr w:rsidR="00046F49" w:rsidRPr="00046F49" w14:paraId="4FC74A5B" w14:textId="77777777" w:rsidTr="003A7405">
        <w:trPr>
          <w:trHeight w:val="418"/>
        </w:trPr>
        <w:tc>
          <w:tcPr>
            <w:tcW w:w="5000" w:type="pct"/>
            <w:vAlign w:val="center"/>
          </w:tcPr>
          <w:p w14:paraId="2D02641C" w14:textId="77777777" w:rsidR="00046F49" w:rsidRPr="00046F49" w:rsidRDefault="00046F49" w:rsidP="00046F49">
            <w:pPr>
              <w:spacing w:after="0" w:line="240" w:lineRule="auto"/>
              <w:ind w:right="242"/>
              <w:contextualSpacing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>Proje Yürütücüsü:</w:t>
            </w:r>
          </w:p>
        </w:tc>
      </w:tr>
      <w:tr w:rsidR="00046F49" w:rsidRPr="00046F49" w14:paraId="5F009BD3" w14:textId="77777777" w:rsidTr="003A7405">
        <w:trPr>
          <w:trHeight w:val="412"/>
        </w:trPr>
        <w:tc>
          <w:tcPr>
            <w:tcW w:w="5000" w:type="pct"/>
            <w:vAlign w:val="center"/>
          </w:tcPr>
          <w:p w14:paraId="2B7C6A23" w14:textId="6AA46789" w:rsidR="00046F49" w:rsidRPr="00046F49" w:rsidRDefault="00046F49" w:rsidP="00046F49">
            <w:pPr>
              <w:snapToGrid w:val="0"/>
              <w:spacing w:after="0" w:line="240" w:lineRule="auto"/>
              <w:ind w:right="242"/>
              <w:contextualSpacing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 xml:space="preserve">Projenin Yürütüleceği </w:t>
            </w:r>
            <w:r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>Birim:</w:t>
            </w:r>
          </w:p>
        </w:tc>
      </w:tr>
    </w:tbl>
    <w:p w14:paraId="3566E90F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kern w:val="0"/>
          <w:sz w:val="18"/>
          <w:szCs w:val="18"/>
          <w14:ligatures w14:val="none"/>
        </w:rPr>
      </w:pPr>
    </w:p>
    <w:p w14:paraId="4807C482" w14:textId="77777777" w:rsidR="00046F49" w:rsidRPr="00046F49" w:rsidRDefault="00046F49" w:rsidP="00046F49">
      <w:pPr>
        <w:keepNext/>
        <w:widowControl w:val="0"/>
        <w:tabs>
          <w:tab w:val="left" w:pos="284"/>
        </w:tabs>
        <w:suppressAutoHyphens/>
        <w:spacing w:after="0" w:line="240" w:lineRule="auto"/>
        <w:contextualSpacing/>
        <w:jc w:val="both"/>
        <w:outlineLvl w:val="0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ÖZET</w:t>
      </w:r>
    </w:p>
    <w:p w14:paraId="6D0A83D1" w14:textId="77777777" w:rsidR="00046F49" w:rsidRPr="00046F49" w:rsidRDefault="00046F49" w:rsidP="00046F49">
      <w:pPr>
        <w:widowControl w:val="0"/>
        <w:suppressAutoHyphens/>
        <w:spacing w:after="0" w:line="240" w:lineRule="auto"/>
        <w:jc w:val="both"/>
        <w:rPr>
          <w:rFonts w:ascii="Arial" w:eastAsia="Times New Roman" w:hAnsi="Arial" w:cs="Arial"/>
          <w:kern w:val="0"/>
          <w:sz w:val="18"/>
          <w:szCs w:val="18"/>
          <w:lang w:eastAsia="ar-SA"/>
          <w14:ligatures w14:val="none"/>
        </w:rPr>
      </w:pPr>
    </w:p>
    <w:p w14:paraId="2BB9C3E0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color w:val="000000"/>
          <w:kern w:val="0"/>
          <w:sz w:val="18"/>
          <w:szCs w:val="18"/>
          <w:u w:val="single"/>
          <w14:ligatures w14:val="none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81"/>
      </w:tblGrid>
      <w:tr w:rsidR="00046F49" w:rsidRPr="00046F49" w14:paraId="5C93CB07" w14:textId="77777777" w:rsidTr="003A7405">
        <w:trPr>
          <w:trHeight w:val="945"/>
        </w:trPr>
        <w:tc>
          <w:tcPr>
            <w:tcW w:w="9781" w:type="dxa"/>
            <w:vAlign w:val="center"/>
          </w:tcPr>
          <w:p w14:paraId="109C42BE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>Proje Özeti</w:t>
            </w:r>
          </w:p>
          <w:p w14:paraId="55B928BF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3B5D0A4B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B60B017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750622F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1D37A6A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90C3070" w14:textId="77777777" w:rsid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34F92A0A" w14:textId="77777777" w:rsid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2E73A59" w14:textId="77777777" w:rsid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107BDA05" w14:textId="77777777" w:rsid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4E3E3ED" w14:textId="77777777" w:rsid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0DEC37BA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3AB2350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177679C0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37296B61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B093DA8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3C8F3291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046F49" w:rsidRPr="00046F49" w14:paraId="41E7AA41" w14:textId="77777777" w:rsidTr="003A7405">
        <w:trPr>
          <w:trHeight w:val="545"/>
        </w:trPr>
        <w:tc>
          <w:tcPr>
            <w:tcW w:w="9781" w:type="dxa"/>
          </w:tcPr>
          <w:p w14:paraId="2CE0AA07" w14:textId="77777777" w:rsidR="00046F49" w:rsidRPr="00046F49" w:rsidRDefault="00046F49" w:rsidP="00046F49">
            <w:pPr>
              <w:snapToGrid w:val="0"/>
              <w:spacing w:after="0" w:line="240" w:lineRule="auto"/>
              <w:contextualSpacing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>Anahtar Kelimeler:</w:t>
            </w:r>
          </w:p>
        </w:tc>
      </w:tr>
    </w:tbl>
    <w:p w14:paraId="6F7B660A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kern w:val="0"/>
          <w:sz w:val="18"/>
          <w:szCs w:val="18"/>
          <w14:ligatures w14:val="none"/>
        </w:rPr>
      </w:pPr>
    </w:p>
    <w:p w14:paraId="6C067315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kern w:val="0"/>
          <w:sz w:val="18"/>
          <w:szCs w:val="18"/>
          <w14:ligatures w14:val="none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81"/>
      </w:tblGrid>
      <w:tr w:rsidR="00046F49" w:rsidRPr="00046F49" w14:paraId="362EFCBF" w14:textId="77777777" w:rsidTr="003A7405">
        <w:trPr>
          <w:trHeight w:val="574"/>
        </w:trPr>
        <w:tc>
          <w:tcPr>
            <w:tcW w:w="9781" w:type="dxa"/>
          </w:tcPr>
          <w:p w14:paraId="4E79EABC" w14:textId="77777777" w:rsidR="00046F49" w:rsidRPr="00046F49" w:rsidRDefault="00046F49" w:rsidP="00046F49">
            <w:pPr>
              <w:widowControl w:val="0"/>
              <w:suppressAutoHyphens/>
              <w:snapToGrid w:val="0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proofErr w:type="gramStart"/>
            <w:r w:rsidRPr="00046F49"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>Title</w:t>
            </w:r>
            <w:proofErr w:type="spellEnd"/>
            <w:r w:rsidRPr="00046F49"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 xml:space="preserve"> :</w:t>
            </w:r>
            <w:proofErr w:type="gramEnd"/>
            <w:r w:rsidRPr="00046F49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</w:p>
        </w:tc>
      </w:tr>
      <w:tr w:rsidR="00046F49" w:rsidRPr="00046F49" w14:paraId="6C25F83E" w14:textId="77777777" w:rsidTr="003A7405">
        <w:trPr>
          <w:trHeight w:val="945"/>
        </w:trPr>
        <w:tc>
          <w:tcPr>
            <w:tcW w:w="9781" w:type="dxa"/>
            <w:vAlign w:val="center"/>
          </w:tcPr>
          <w:p w14:paraId="43A30C0B" w14:textId="77777777" w:rsidR="00046F49" w:rsidRPr="00046F49" w:rsidRDefault="00046F49" w:rsidP="00046F49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046F49"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>Summary</w:t>
            </w:r>
            <w:proofErr w:type="spellEnd"/>
          </w:p>
          <w:p w14:paraId="6111E7F9" w14:textId="77777777" w:rsidR="00046F49" w:rsidRPr="00046F49" w:rsidRDefault="00046F49" w:rsidP="00046F49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06FD1D78" w14:textId="77777777" w:rsidR="00046F49" w:rsidRPr="00046F49" w:rsidRDefault="00046F49" w:rsidP="00046F49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648A4D1" w14:textId="77777777" w:rsidR="00046F49" w:rsidRDefault="00046F49" w:rsidP="00453C52">
            <w:pPr>
              <w:widowControl w:val="0"/>
              <w:suppressAutoHyphens/>
              <w:snapToGrid w:val="0"/>
              <w:spacing w:after="0" w:line="240" w:lineRule="auto"/>
              <w:contextualSpacing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464177F" w14:textId="77777777" w:rsidR="00046F49" w:rsidRDefault="00046F49" w:rsidP="00046F49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1B854C0" w14:textId="77777777" w:rsidR="00046F49" w:rsidRDefault="00046F49" w:rsidP="00046F49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6AFE487" w14:textId="77777777" w:rsidR="00046F49" w:rsidRPr="00046F49" w:rsidRDefault="00046F49" w:rsidP="00046F49">
            <w:pPr>
              <w:widowControl w:val="0"/>
              <w:suppressAutoHyphens/>
              <w:snapToGrid w:val="0"/>
              <w:spacing w:after="0" w:line="240" w:lineRule="auto"/>
              <w:contextualSpacing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EC7F8B4" w14:textId="77777777" w:rsidR="00046F49" w:rsidRPr="00046F49" w:rsidRDefault="00046F49" w:rsidP="00046F49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389CED41" w14:textId="77777777" w:rsidR="00046F49" w:rsidRPr="00046F49" w:rsidRDefault="00046F49" w:rsidP="00046F49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746A49C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046F49" w:rsidRPr="00046F49" w14:paraId="3AEBCDE7" w14:textId="77777777" w:rsidTr="003A7405">
        <w:trPr>
          <w:trHeight w:val="466"/>
        </w:trPr>
        <w:tc>
          <w:tcPr>
            <w:tcW w:w="9781" w:type="dxa"/>
          </w:tcPr>
          <w:p w14:paraId="07B1613B" w14:textId="77777777" w:rsidR="00046F49" w:rsidRPr="00046F49" w:rsidRDefault="00046F49" w:rsidP="00046F49">
            <w:pPr>
              <w:widowControl w:val="0"/>
              <w:suppressAutoHyphens/>
              <w:snapToGrid w:val="0"/>
              <w:spacing w:after="0" w:line="240" w:lineRule="auto"/>
              <w:contextualSpacing/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</w:pPr>
            <w:proofErr w:type="spellStart"/>
            <w:r w:rsidRPr="00046F49"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>Keywords</w:t>
            </w:r>
            <w:proofErr w:type="spellEnd"/>
            <w:r w:rsidRPr="00046F49">
              <w:rPr>
                <w:rFonts w:ascii="Arial" w:eastAsia="Times New Roman" w:hAnsi="Arial" w:cs="Arial"/>
                <w:b/>
                <w:color w:val="000000"/>
                <w:kern w:val="0"/>
                <w:sz w:val="18"/>
                <w:szCs w:val="18"/>
                <w14:ligatures w14:val="none"/>
              </w:rPr>
              <w:t>:</w:t>
            </w:r>
          </w:p>
        </w:tc>
      </w:tr>
    </w:tbl>
    <w:p w14:paraId="69DA3B5F" w14:textId="77777777" w:rsidR="00046F49" w:rsidRPr="00046F49" w:rsidRDefault="00046F49" w:rsidP="00046F49">
      <w:pPr>
        <w:widowControl w:val="0"/>
        <w:numPr>
          <w:ilvl w:val="0"/>
          <w:numId w:val="1"/>
        </w:numPr>
        <w:suppressAutoHyphens/>
        <w:spacing w:after="0" w:line="240" w:lineRule="auto"/>
        <w:ind w:hanging="11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lastRenderedPageBreak/>
        <w:t xml:space="preserve">ÖZGÜN DEĞER </w:t>
      </w:r>
    </w:p>
    <w:p w14:paraId="7424A771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p w14:paraId="3D388486" w14:textId="77777777" w:rsidR="00046F49" w:rsidRPr="00046F49" w:rsidRDefault="00046F49" w:rsidP="00046F49">
      <w:pPr>
        <w:widowControl w:val="0"/>
        <w:numPr>
          <w:ilvl w:val="1"/>
          <w:numId w:val="2"/>
        </w:numPr>
        <w:suppressAutoHyphens/>
        <w:spacing w:after="0" w:line="240" w:lineRule="auto"/>
        <w:ind w:hanging="11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Konunun Önemi, Projenin Özgün Değeri ve Araştırma Sorusu veya Hipotezi</w:t>
      </w:r>
    </w:p>
    <w:p w14:paraId="3C40E6DD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p w14:paraId="5401C031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tbl>
      <w:tblPr>
        <w:tblW w:w="4910" w:type="pct"/>
        <w:tblInd w:w="108" w:type="dxa"/>
        <w:tblLook w:val="0000" w:firstRow="0" w:lastRow="0" w:firstColumn="0" w:lastColumn="0" w:noHBand="0" w:noVBand="0"/>
      </w:tblPr>
      <w:tblGrid>
        <w:gridCol w:w="9560"/>
      </w:tblGrid>
      <w:tr w:rsidR="00046F49" w:rsidRPr="00046F49" w14:paraId="588885E5" w14:textId="77777777" w:rsidTr="003A7405">
        <w:trPr>
          <w:trHeight w:val="592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6FAEE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2456236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6AD5A514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12AED06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06D3C34B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725D16F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059B1F4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9EE54A5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6B171F53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00113242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9CB54F3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1A35C4D8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04F7CBFF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3159AE82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</w:tbl>
    <w:p w14:paraId="088585C6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p w14:paraId="0569BFC5" w14:textId="77777777" w:rsidR="00046F49" w:rsidRPr="00046F49" w:rsidRDefault="00046F49" w:rsidP="00046F49">
      <w:pPr>
        <w:widowControl w:val="0"/>
        <w:numPr>
          <w:ilvl w:val="1"/>
          <w:numId w:val="2"/>
        </w:numPr>
        <w:suppressAutoHyphens/>
        <w:spacing w:after="0" w:line="240" w:lineRule="auto"/>
        <w:ind w:hanging="11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Amaç ve Hedefler</w:t>
      </w:r>
    </w:p>
    <w:p w14:paraId="44EE9CF1" w14:textId="77777777" w:rsidR="00046F49" w:rsidRPr="00046F49" w:rsidRDefault="00046F49" w:rsidP="00046F49">
      <w:pPr>
        <w:spacing w:after="0" w:line="240" w:lineRule="auto"/>
        <w:contextualSpacing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p w14:paraId="6CE32732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tbl>
      <w:tblPr>
        <w:tblW w:w="4910" w:type="pct"/>
        <w:tblInd w:w="108" w:type="dxa"/>
        <w:tblLook w:val="0000" w:firstRow="0" w:lastRow="0" w:firstColumn="0" w:lastColumn="0" w:noHBand="0" w:noVBand="0"/>
      </w:tblPr>
      <w:tblGrid>
        <w:gridCol w:w="9560"/>
      </w:tblGrid>
      <w:tr w:rsidR="00046F49" w:rsidRPr="00046F49" w14:paraId="7A92C84A" w14:textId="77777777" w:rsidTr="003A7405">
        <w:trPr>
          <w:trHeight w:val="592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3A23F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D1DE54B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F45CB5A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A43CADA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A91F9E5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329AE67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3102CC6C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028C896B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DF54747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138BBCE8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D77FC71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D4D7C5C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654391B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81FA211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6099372C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0E67A62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4F1F4EA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614DA3D3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</w:tbl>
    <w:p w14:paraId="6C1ABBA3" w14:textId="77777777" w:rsidR="00046F49" w:rsidRPr="00046F49" w:rsidRDefault="00046F49" w:rsidP="00046F49">
      <w:pPr>
        <w:spacing w:after="0" w:line="240" w:lineRule="auto"/>
        <w:contextualSpacing/>
        <w:rPr>
          <w:rFonts w:ascii="Arial" w:eastAsia="Times New Roman" w:hAnsi="Arial" w:cs="Arial"/>
          <w:color w:val="000000"/>
          <w:kern w:val="0"/>
          <w:sz w:val="18"/>
          <w:szCs w:val="18"/>
          <w14:ligatures w14:val="none"/>
        </w:rPr>
      </w:pPr>
    </w:p>
    <w:p w14:paraId="589D46B0" w14:textId="77777777" w:rsidR="00046F49" w:rsidRDefault="00046F49" w:rsidP="00046F49">
      <w:pPr>
        <w:widowControl w:val="0"/>
        <w:numPr>
          <w:ilvl w:val="0"/>
          <w:numId w:val="1"/>
        </w:numPr>
        <w:suppressAutoHyphens/>
        <w:spacing w:after="0" w:line="240" w:lineRule="auto"/>
        <w:ind w:hanging="11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YÖNTEM</w:t>
      </w:r>
    </w:p>
    <w:p w14:paraId="58715123" w14:textId="77777777" w:rsidR="00046F49" w:rsidRPr="00046F49" w:rsidRDefault="00046F49" w:rsidP="00046F49">
      <w:pPr>
        <w:widowControl w:val="0"/>
        <w:suppressAutoHyphens/>
        <w:spacing w:after="0" w:line="240" w:lineRule="auto"/>
        <w:ind w:left="709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tbl>
      <w:tblPr>
        <w:tblW w:w="4910" w:type="pct"/>
        <w:tblInd w:w="108" w:type="dxa"/>
        <w:tblLook w:val="0000" w:firstRow="0" w:lastRow="0" w:firstColumn="0" w:lastColumn="0" w:noHBand="0" w:noVBand="0"/>
      </w:tblPr>
      <w:tblGrid>
        <w:gridCol w:w="9560"/>
      </w:tblGrid>
      <w:tr w:rsidR="00046F49" w:rsidRPr="00046F49" w14:paraId="0DB197FB" w14:textId="77777777" w:rsidTr="003A7405">
        <w:trPr>
          <w:trHeight w:val="592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394CF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A30A3A2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37028745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70C40FF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C267C29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B75FEBE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915E9BE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F0C082F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6122ED17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3DE0677D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3F87AD52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BA795F5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0B94D70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A89FB45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0E8C0B82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0B1F038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3634D0E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64DBE370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4296FA66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870D989" w14:textId="77777777" w:rsid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1A3B778A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58BAB4A9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</w:tbl>
    <w:p w14:paraId="712030D4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7AFE1B24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sectPr w:rsidR="00046F49" w:rsidRPr="00046F49" w:rsidSect="00651A66">
          <w:headerReference w:type="default" r:id="rId8"/>
          <w:footerReference w:type="default" r:id="rId9"/>
          <w:footnotePr>
            <w:pos w:val="beneathText"/>
          </w:footnotePr>
          <w:pgSz w:w="11899" w:h="16837" w:code="9"/>
          <w:pgMar w:top="1440" w:right="1077" w:bottom="1440" w:left="1077" w:header="851" w:footer="851" w:gutter="0"/>
          <w:cols w:space="708"/>
          <w:docGrid w:linePitch="360"/>
        </w:sectPr>
      </w:pPr>
    </w:p>
    <w:p w14:paraId="0164241A" w14:textId="77777777" w:rsidR="00046F49" w:rsidRPr="00046F49" w:rsidRDefault="00046F49" w:rsidP="00046F49">
      <w:pPr>
        <w:widowControl w:val="0"/>
        <w:numPr>
          <w:ilvl w:val="0"/>
          <w:numId w:val="1"/>
        </w:numPr>
        <w:suppressAutoHyphens/>
        <w:spacing w:after="0" w:line="240" w:lineRule="auto"/>
        <w:ind w:hanging="11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lastRenderedPageBreak/>
        <w:t>PROJE YÖNETİMİ</w:t>
      </w:r>
    </w:p>
    <w:p w14:paraId="79C99BD6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466C48E5" w14:textId="77777777" w:rsidR="00046F49" w:rsidRPr="00046F49" w:rsidRDefault="00046F49" w:rsidP="00046F49">
      <w:pPr>
        <w:widowControl w:val="0"/>
        <w:numPr>
          <w:ilvl w:val="1"/>
          <w:numId w:val="3"/>
        </w:numPr>
        <w:suppressAutoHyphens/>
        <w:spacing w:after="0" w:line="240" w:lineRule="auto"/>
        <w:ind w:hanging="11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Yönetim Düzeni: İş Paketleri (İP), Görev Dağılımı ve Süreleri</w:t>
      </w:r>
    </w:p>
    <w:p w14:paraId="43354AA3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6E7D3A0F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 xml:space="preserve">3.1.1. </w:t>
      </w:r>
      <w:r w:rsidRPr="00046F49">
        <w:rPr>
          <w:rFonts w:ascii="Arial" w:eastAsia="Times New Roman" w:hAnsi="Arial" w:cs="Arial"/>
          <w:b/>
          <w:bCs/>
          <w:color w:val="000000"/>
          <w:kern w:val="0"/>
          <w:sz w:val="18"/>
          <w:szCs w:val="18"/>
          <w14:ligatures w14:val="none"/>
        </w:rPr>
        <w:t>İş-Zaman Çizelgesi</w:t>
      </w:r>
    </w:p>
    <w:p w14:paraId="55295266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77ACD7C7" w14:textId="71A0B737" w:rsidR="00046F49" w:rsidRPr="00046F49" w:rsidRDefault="00046F49" w:rsidP="00046F49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color w:val="000000"/>
          <w:kern w:val="0"/>
          <w:sz w:val="18"/>
          <w:szCs w:val="18"/>
          <w14:ligatures w14:val="none"/>
        </w:rPr>
      </w:pPr>
      <w:r w:rsidRPr="00046F49">
        <w:rPr>
          <w:rFonts w:ascii="Arial" w:eastAsia="Times New Roman" w:hAnsi="Arial" w:cs="Arial"/>
          <w:b/>
          <w:bCs/>
          <w:color w:val="000000"/>
          <w:kern w:val="0"/>
          <w:sz w:val="18"/>
          <w:szCs w:val="18"/>
          <w14:ligatures w14:val="none"/>
        </w:rPr>
        <w:t>İŞ-ZAMAN ÇİZELGESİ</w:t>
      </w:r>
    </w:p>
    <w:p w14:paraId="3CDEE2EE" w14:textId="77777777" w:rsidR="00046F49" w:rsidRPr="00046F49" w:rsidRDefault="00046F49" w:rsidP="00046F49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color w:val="000000"/>
          <w:kern w:val="0"/>
          <w:sz w:val="18"/>
          <w:szCs w:val="18"/>
          <w14:ligatures w14:val="none"/>
        </w:rPr>
      </w:pPr>
    </w:p>
    <w:tbl>
      <w:tblPr>
        <w:tblpPr w:leftFromText="141" w:rightFromText="141" w:vertAnchor="text" w:tblpX="70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"/>
        <w:gridCol w:w="1006"/>
        <w:gridCol w:w="1274"/>
        <w:gridCol w:w="2038"/>
        <w:gridCol w:w="256"/>
        <w:gridCol w:w="256"/>
        <w:gridCol w:w="256"/>
        <w:gridCol w:w="257"/>
        <w:gridCol w:w="257"/>
        <w:gridCol w:w="257"/>
        <w:gridCol w:w="257"/>
        <w:gridCol w:w="257"/>
        <w:gridCol w:w="257"/>
        <w:gridCol w:w="258"/>
        <w:gridCol w:w="258"/>
        <w:gridCol w:w="258"/>
        <w:gridCol w:w="258"/>
        <w:gridCol w:w="258"/>
        <w:gridCol w:w="258"/>
        <w:gridCol w:w="258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98"/>
      </w:tblGrid>
      <w:tr w:rsidR="00046F49" w:rsidRPr="00046F49" w14:paraId="588B1BF9" w14:textId="77777777" w:rsidTr="003A7405">
        <w:trPr>
          <w:trHeight w:hRule="exact" w:val="587"/>
        </w:trPr>
        <w:tc>
          <w:tcPr>
            <w:tcW w:w="105" w:type="pct"/>
            <w:vMerge w:val="restar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4DB4A531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İP No</w:t>
            </w:r>
          </w:p>
        </w:tc>
        <w:tc>
          <w:tcPr>
            <w:tcW w:w="361" w:type="pct"/>
            <w:vMerge w:val="restar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263235C0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 xml:space="preserve">İş Paketi Adı </w:t>
            </w:r>
          </w:p>
        </w:tc>
        <w:tc>
          <w:tcPr>
            <w:tcW w:w="457" w:type="pct"/>
            <w:vMerge w:val="restart"/>
            <w:shd w:val="clear" w:color="000000" w:fill="D9D9D9"/>
          </w:tcPr>
          <w:p w14:paraId="6F44BE45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</w:p>
          <w:p w14:paraId="3B444DC2" w14:textId="52FBEF8B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Projenin Başarısındaki Önemi (%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)</w:t>
            </w:r>
          </w:p>
        </w:tc>
        <w:tc>
          <w:tcPr>
            <w:tcW w:w="731" w:type="pct"/>
            <w:vMerge w:val="restar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4667EC82" w14:textId="67FDF252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Kim(</w:t>
            </w:r>
            <w:proofErr w:type="spellStart"/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ler</w:t>
            </w:r>
            <w:proofErr w:type="spellEnd"/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) Tarafından Gerçekleştirileceği</w:t>
            </w:r>
          </w:p>
        </w:tc>
        <w:tc>
          <w:tcPr>
            <w:tcW w:w="3346" w:type="pct"/>
            <w:gridSpan w:val="36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1BE919AF" w14:textId="77777777" w:rsidR="00046F49" w:rsidRPr="00046F49" w:rsidRDefault="00046F49" w:rsidP="00046F49">
            <w:pPr>
              <w:spacing w:after="0" w:line="240" w:lineRule="auto"/>
              <w:ind w:right="-502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AYLAR</w:t>
            </w:r>
          </w:p>
        </w:tc>
      </w:tr>
      <w:tr w:rsidR="00453C52" w:rsidRPr="00046F49" w14:paraId="2B3B47E8" w14:textId="77777777" w:rsidTr="003A7405">
        <w:trPr>
          <w:trHeight w:val="89"/>
        </w:trPr>
        <w:tc>
          <w:tcPr>
            <w:tcW w:w="105" w:type="pct"/>
            <w:vMerge/>
            <w:tcMar>
              <w:left w:w="40" w:type="dxa"/>
              <w:right w:w="40" w:type="dxa"/>
            </w:tcMar>
            <w:vAlign w:val="center"/>
          </w:tcPr>
          <w:p w14:paraId="6BBD11A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</w:p>
        </w:tc>
        <w:tc>
          <w:tcPr>
            <w:tcW w:w="361" w:type="pct"/>
            <w:vMerge/>
            <w:tcMar>
              <w:left w:w="40" w:type="dxa"/>
              <w:right w:w="40" w:type="dxa"/>
            </w:tcMar>
            <w:vAlign w:val="center"/>
          </w:tcPr>
          <w:p w14:paraId="4F5AE04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</w:p>
        </w:tc>
        <w:tc>
          <w:tcPr>
            <w:tcW w:w="457" w:type="pct"/>
            <w:vMerge/>
          </w:tcPr>
          <w:p w14:paraId="6C59D41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</w:p>
        </w:tc>
        <w:tc>
          <w:tcPr>
            <w:tcW w:w="731" w:type="pct"/>
            <w:vMerge/>
            <w:tcMar>
              <w:left w:w="40" w:type="dxa"/>
              <w:right w:w="40" w:type="dxa"/>
            </w:tcMar>
            <w:vAlign w:val="center"/>
          </w:tcPr>
          <w:p w14:paraId="4D2A2BD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65E13EB5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0D2F90E8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74D6BE03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3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6D447FF5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4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77EDD868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5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7A93F81A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6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19A1F40F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7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751CAB9A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8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67F03013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9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04712FEF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0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05488DF0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1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4B79E6CF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2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1E987D00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3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5B002EC2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4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310EA670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5</w:t>
            </w:r>
          </w:p>
        </w:tc>
        <w:tc>
          <w:tcPr>
            <w:tcW w:w="92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1A13E7FD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6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08B78B76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7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046DEA57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8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07C3AF20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19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792215D8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0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2BACFAA7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1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2618A3D3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2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1A519040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3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46179C60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4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12D6E066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5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586B7482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6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2D6175B2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7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0EECF8AC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8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340C8B25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29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6042C7CE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30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7CF820F8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31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5615C2F4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32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1BE4E408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33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370CD522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34</w:t>
            </w:r>
          </w:p>
        </w:tc>
        <w:tc>
          <w:tcPr>
            <w:tcW w:w="93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0259451C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35</w:t>
            </w:r>
          </w:p>
        </w:tc>
        <w:tc>
          <w:tcPr>
            <w:tcW w:w="108" w:type="pct"/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14:paraId="35BCE8C9" w14:textId="77777777" w:rsidR="00046F49" w:rsidRPr="00046F49" w:rsidRDefault="00046F49" w:rsidP="00046F49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6"/>
                <w:szCs w:val="16"/>
                <w:lang w:eastAsia="tr-TR"/>
                <w14:ligatures w14:val="none"/>
              </w:rPr>
              <w:t>36</w:t>
            </w:r>
          </w:p>
        </w:tc>
      </w:tr>
      <w:tr w:rsidR="00046F49" w:rsidRPr="00046F49" w14:paraId="49015811" w14:textId="77777777" w:rsidTr="003A7405">
        <w:trPr>
          <w:trHeight w:val="781"/>
        </w:trPr>
        <w:tc>
          <w:tcPr>
            <w:tcW w:w="10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C42547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bCs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36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7AE3FA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bCs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457" w:type="pct"/>
          </w:tcPr>
          <w:p w14:paraId="32CBCF6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bCs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73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FE0093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bCs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0CF682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FDBE88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27451A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36CEF2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52048B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292B49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127582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D6DB2B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46D686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44AF62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AD1517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B2F174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89CB87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F5E682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3CE8AB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5AC73B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3DFCFC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C33DEA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CF0F40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2CE57B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1087AC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D5ACFA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FDE004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2BD9B4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EFBCE5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D2697C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C99500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0A1341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357BB0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7AE0A1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AC6612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7893F7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754006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CA0899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5CC6B8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108" w:type="pct"/>
            <w:tcMar>
              <w:left w:w="40" w:type="dxa"/>
              <w:right w:w="40" w:type="dxa"/>
            </w:tcMar>
            <w:vAlign w:val="center"/>
          </w:tcPr>
          <w:p w14:paraId="3E471BC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</w:tr>
      <w:tr w:rsidR="00046F49" w:rsidRPr="00046F49" w14:paraId="7B6D5CEB" w14:textId="77777777" w:rsidTr="003A7405">
        <w:trPr>
          <w:trHeight w:val="781"/>
        </w:trPr>
        <w:tc>
          <w:tcPr>
            <w:tcW w:w="10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39C558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36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F8ABFB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457" w:type="pct"/>
          </w:tcPr>
          <w:p w14:paraId="78EA945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73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A4ACAC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2519B5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FC1462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4AD0F1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E2832A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72B257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D489A6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5580AE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DA8183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4B5C1F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BDEB50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9D3FCB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49338F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EFD744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C62E77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9569CF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AD1915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4C0B09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F42398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AA52F1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E0BFFF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D67573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0897A1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51DF5D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96DDE8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6FEA03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154EFE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283C11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39453D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C625FC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50190D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81E546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E9809F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9C43FA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8CB80A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2125D7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108" w:type="pct"/>
            <w:tcMar>
              <w:left w:w="40" w:type="dxa"/>
              <w:right w:w="40" w:type="dxa"/>
            </w:tcMar>
            <w:vAlign w:val="center"/>
          </w:tcPr>
          <w:p w14:paraId="25990BF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</w:tr>
      <w:tr w:rsidR="00046F49" w:rsidRPr="00046F49" w14:paraId="42DAFF3B" w14:textId="77777777" w:rsidTr="003A7405">
        <w:trPr>
          <w:trHeight w:val="781"/>
        </w:trPr>
        <w:tc>
          <w:tcPr>
            <w:tcW w:w="10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D92A12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36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D3E144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457" w:type="pct"/>
          </w:tcPr>
          <w:p w14:paraId="019D25A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73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4BAA90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7F322D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58CB1B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18B5E2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AA70C6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593DDD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4B1E50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7AB532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2A18EF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AF6F32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EDBBD9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F06400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DD3EA8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5D9BCB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D28EF9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67BBE6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4456E9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6B118A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30CCC6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D09D18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CB6E5A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F96174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C08F60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ED383E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378C79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B8E5B1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F49CD8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D5ED98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ACD262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B3D92E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438FDE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970A4C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16DA8A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6EAEF9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DF6829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4FCDC0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108" w:type="pct"/>
            <w:tcMar>
              <w:left w:w="40" w:type="dxa"/>
              <w:right w:w="40" w:type="dxa"/>
            </w:tcMar>
            <w:vAlign w:val="center"/>
          </w:tcPr>
          <w:p w14:paraId="7391FE7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</w:tr>
      <w:tr w:rsidR="00046F49" w:rsidRPr="00046F49" w14:paraId="0AB942F0" w14:textId="77777777" w:rsidTr="003A7405">
        <w:trPr>
          <w:trHeight w:val="781"/>
        </w:trPr>
        <w:tc>
          <w:tcPr>
            <w:tcW w:w="10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67E4DA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36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676DE7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457" w:type="pct"/>
          </w:tcPr>
          <w:p w14:paraId="6941FF7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73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3F1FF2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5D53D6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0A0620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3DE157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9EB3FE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0FFD63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1CAC10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A5BB50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B3BDF8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2FBE53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494286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2DF83B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3CDAE9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4AFDB4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97B24E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442A48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BAEB24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7F9079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7A5B4A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B10415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9A8465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79EF18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7A4F99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F09355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F4FDF4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635D27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9D78B4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D07D6A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0C36C3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41A2FE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BAC68D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03DE0B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0E358B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CCF958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2A88AE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6E67E2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108" w:type="pct"/>
            <w:tcMar>
              <w:left w:w="40" w:type="dxa"/>
              <w:right w:w="40" w:type="dxa"/>
            </w:tcMar>
            <w:vAlign w:val="center"/>
          </w:tcPr>
          <w:p w14:paraId="6381EEF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</w:tr>
      <w:tr w:rsidR="00046F49" w:rsidRPr="00046F49" w14:paraId="1AADBE19" w14:textId="77777777" w:rsidTr="003A7405">
        <w:trPr>
          <w:trHeight w:val="781"/>
        </w:trPr>
        <w:tc>
          <w:tcPr>
            <w:tcW w:w="10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049B66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36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6E820C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457" w:type="pct"/>
          </w:tcPr>
          <w:p w14:paraId="323E607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73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E06915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D036D1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77D9A3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892487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EF2A2D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D5E198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E0525F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68DF56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F0C62A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932AD7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8366D0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B0260F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54FBF0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F601F5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59F6ED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06B782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5ED78C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23EAFB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9E73E3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74ABC2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9217E9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502067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9BF42D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9735D9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9DA218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045104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48F7FA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020815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A0F648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B90CBD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CE9BB5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DC4110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5CF1EE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5E05AA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B02AC5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09B0A48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108" w:type="pct"/>
            <w:tcMar>
              <w:left w:w="40" w:type="dxa"/>
              <w:right w:w="40" w:type="dxa"/>
            </w:tcMar>
            <w:vAlign w:val="center"/>
          </w:tcPr>
          <w:p w14:paraId="16E6433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</w:tr>
      <w:tr w:rsidR="00046F49" w:rsidRPr="00046F49" w14:paraId="470EFBAF" w14:textId="77777777" w:rsidTr="003A7405">
        <w:trPr>
          <w:trHeight w:val="781"/>
        </w:trPr>
        <w:tc>
          <w:tcPr>
            <w:tcW w:w="10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662772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36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A813A1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457" w:type="pct"/>
          </w:tcPr>
          <w:p w14:paraId="2A9DEC3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731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77C5A8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8AA486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7A99E2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125BB4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F8E5C9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383303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ADCED7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88EDF5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C1C23F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E9D910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DD0A30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80A873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6F28D72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2290BE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BBB882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463CA3E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352603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A42514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2D352A8D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BAE233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289512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8FA28F1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0018A1A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061BFE8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AFF8CD3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38CA856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4C6D42FF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6B0046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9A5E677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6C875784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F355F90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D9FCD7C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569AF466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19ECB8B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13F348D9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9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14:paraId="773E6CE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  <w:tc>
          <w:tcPr>
            <w:tcW w:w="108" w:type="pct"/>
            <w:tcMar>
              <w:left w:w="40" w:type="dxa"/>
              <w:right w:w="40" w:type="dxa"/>
            </w:tcMar>
            <w:vAlign w:val="center"/>
          </w:tcPr>
          <w:p w14:paraId="30E472A5" w14:textId="77777777" w:rsidR="00046F49" w:rsidRPr="00046F49" w:rsidRDefault="00046F49" w:rsidP="00046F4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  <w:lang w:eastAsia="tr-TR"/>
                <w14:ligatures w14:val="none"/>
              </w:rPr>
            </w:pPr>
          </w:p>
        </w:tc>
      </w:tr>
    </w:tbl>
    <w:p w14:paraId="24DA36F4" w14:textId="77777777" w:rsidR="00046F49" w:rsidRPr="00046F49" w:rsidRDefault="00046F49" w:rsidP="00046F49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color w:val="000000"/>
          <w:kern w:val="0"/>
          <w:sz w:val="18"/>
          <w:szCs w:val="18"/>
          <w14:ligatures w14:val="none"/>
        </w:rPr>
      </w:pPr>
    </w:p>
    <w:p w14:paraId="035C75C9" w14:textId="3AA7668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Cs/>
          <w:color w:val="000000"/>
          <w:kern w:val="0"/>
          <w:sz w:val="16"/>
          <w:szCs w:val="16"/>
          <w14:ligatures w14:val="none"/>
        </w:rPr>
        <w:sectPr w:rsidR="00046F49" w:rsidRPr="00046F49" w:rsidSect="0083573E">
          <w:footerReference w:type="default" r:id="rId10"/>
          <w:footnotePr>
            <w:pos w:val="beneathText"/>
          </w:footnotePr>
          <w:pgSz w:w="16837" w:h="11899" w:orient="landscape" w:code="9"/>
          <w:pgMar w:top="1077" w:right="1440" w:bottom="1077" w:left="1440" w:header="851" w:footer="851" w:gutter="0"/>
          <w:cols w:space="708"/>
          <w:docGrid w:linePitch="360"/>
        </w:sectPr>
      </w:pPr>
    </w:p>
    <w:p w14:paraId="0D1F4C75" w14:textId="77777777" w:rsidR="00046F49" w:rsidRPr="00046F49" w:rsidRDefault="00046F49" w:rsidP="00046F49">
      <w:pPr>
        <w:tabs>
          <w:tab w:val="left" w:pos="709"/>
        </w:tabs>
        <w:spacing w:after="0" w:line="240" w:lineRule="auto"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lastRenderedPageBreak/>
        <w:t>3.1.2. İş Paketleri</w:t>
      </w:r>
    </w:p>
    <w:p w14:paraId="04C4CCF8" w14:textId="77777777" w:rsidR="00046F49" w:rsidRPr="00046F49" w:rsidRDefault="00046F49" w:rsidP="00046F49">
      <w:pPr>
        <w:spacing w:after="0" w:line="240" w:lineRule="auto"/>
        <w:ind w:left="1080"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4B15D121" w14:textId="77777777" w:rsidR="00046F49" w:rsidRPr="00046F49" w:rsidRDefault="00046F49" w:rsidP="00046F49">
      <w:pPr>
        <w:spacing w:after="0" w:line="240" w:lineRule="auto"/>
        <w:jc w:val="both"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tbl>
      <w:tblPr>
        <w:tblW w:w="4875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000" w:firstRow="0" w:lastRow="0" w:firstColumn="0" w:lastColumn="0" w:noHBand="0" w:noVBand="0"/>
      </w:tblPr>
      <w:tblGrid>
        <w:gridCol w:w="1664"/>
        <w:gridCol w:w="2751"/>
        <w:gridCol w:w="4415"/>
      </w:tblGrid>
      <w:tr w:rsidR="00046F49" w:rsidRPr="00046F49" w14:paraId="133EEE2C" w14:textId="77777777" w:rsidTr="003A7405">
        <w:trPr>
          <w:cantSplit/>
          <w:trHeight w:val="451"/>
          <w:jc w:val="center"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0E0E0"/>
            <w:vAlign w:val="center"/>
          </w:tcPr>
          <w:p w14:paraId="1F04B921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İŞ PAKETİ TABLOSU</w:t>
            </w:r>
          </w:p>
        </w:tc>
      </w:tr>
      <w:tr w:rsidR="00046F49" w:rsidRPr="00046F49" w14:paraId="588FDD40" w14:textId="77777777" w:rsidTr="003A7405">
        <w:trPr>
          <w:cantSplit/>
          <w:trHeight w:val="608"/>
          <w:jc w:val="center"/>
        </w:trPr>
        <w:tc>
          <w:tcPr>
            <w:tcW w:w="9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43D6E3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İP No: 1</w:t>
            </w:r>
          </w:p>
        </w:tc>
        <w:tc>
          <w:tcPr>
            <w:tcW w:w="405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97B88D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val="en-US" w:eastAsia="ar-SA"/>
                <w14:ligatures w14:val="none"/>
              </w:rPr>
              <w:t xml:space="preserve">İP </w:t>
            </w:r>
            <w:proofErr w:type="spellStart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val="en-US" w:eastAsia="ar-SA"/>
                <w14:ligatures w14:val="none"/>
              </w:rPr>
              <w:t>Adı</w:t>
            </w:r>
            <w:proofErr w:type="spellEnd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val="en-US" w:eastAsia="ar-SA"/>
                <w14:ligatures w14:val="none"/>
              </w:rPr>
              <w:t xml:space="preserve">: </w:t>
            </w:r>
          </w:p>
        </w:tc>
      </w:tr>
      <w:tr w:rsidR="00046F49" w:rsidRPr="00046F49" w14:paraId="3E69C939" w14:textId="77777777" w:rsidTr="003A7405">
        <w:tblPrEx>
          <w:tblBorders>
            <w:insideH w:val="single" w:sz="6" w:space="0" w:color="000000"/>
            <w:insideV w:val="single" w:sz="6" w:space="0" w:color="000000"/>
          </w:tblBorders>
        </w:tblPrEx>
        <w:trPr>
          <w:trHeight w:val="475"/>
          <w:jc w:val="center"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27CCF9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6BEF356F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İP Hedefi: </w:t>
            </w:r>
          </w:p>
          <w:p w14:paraId="52E1E061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 </w:t>
            </w:r>
          </w:p>
        </w:tc>
      </w:tr>
      <w:tr w:rsidR="00046F49" w:rsidRPr="00046F49" w14:paraId="2A842F90" w14:textId="77777777" w:rsidTr="003A7405">
        <w:tblPrEx>
          <w:tblBorders>
            <w:insideH w:val="single" w:sz="6" w:space="0" w:color="000000"/>
            <w:insideV w:val="single" w:sz="6" w:space="0" w:color="000000"/>
          </w:tblBorders>
        </w:tblPrEx>
        <w:trPr>
          <w:trHeight w:val="475"/>
          <w:jc w:val="center"/>
        </w:trPr>
        <w:tc>
          <w:tcPr>
            <w:tcW w:w="250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595D54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İP Kapsamında Yapılacak İşler/Görevler:</w:t>
            </w:r>
          </w:p>
          <w:p w14:paraId="2E5E669D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76935BB1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 xml:space="preserve">1.1. </w:t>
            </w:r>
          </w:p>
          <w:p w14:paraId="0E317A28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2.</w:t>
            </w:r>
          </w:p>
          <w:p w14:paraId="1B2816E4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3.</w:t>
            </w:r>
          </w:p>
          <w:p w14:paraId="6C02F1CE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25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0368E4" w14:textId="4F1D3A4E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6"/>
                <w:lang w:eastAsia="tr-TR"/>
                <w14:ligatures w14:val="none"/>
              </w:rPr>
              <w:t>Kim(</w:t>
            </w:r>
            <w:proofErr w:type="spellStart"/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6"/>
                <w:lang w:eastAsia="tr-TR"/>
                <w14:ligatures w14:val="none"/>
              </w:rPr>
              <w:t>ler</w:t>
            </w:r>
            <w:proofErr w:type="spellEnd"/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6"/>
                <w:lang w:eastAsia="tr-TR"/>
                <w14:ligatures w14:val="none"/>
              </w:rPr>
              <w:t>) Tarafından Gerçekleştirileceği</w:t>
            </w:r>
          </w:p>
          <w:p w14:paraId="45DBD2D0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1D334331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1.</w:t>
            </w:r>
          </w:p>
          <w:p w14:paraId="52A5692B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2.</w:t>
            </w:r>
          </w:p>
          <w:p w14:paraId="2EC08391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3.</w:t>
            </w:r>
          </w:p>
        </w:tc>
      </w:tr>
      <w:tr w:rsidR="00046F49" w:rsidRPr="00046F49" w14:paraId="26F74B28" w14:textId="77777777" w:rsidTr="003A7405">
        <w:tblPrEx>
          <w:tblBorders>
            <w:insideH w:val="single" w:sz="6" w:space="0" w:color="000000"/>
            <w:insideV w:val="single" w:sz="6" w:space="0" w:color="000000"/>
          </w:tblBorders>
        </w:tblPrEx>
        <w:trPr>
          <w:trHeight w:val="475"/>
          <w:jc w:val="center"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11819D" w14:textId="29608B63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proofErr w:type="spellStart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İP’nin</w:t>
            </w:r>
            <w:proofErr w:type="spellEnd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 Başarı Ölçütü: </w:t>
            </w:r>
          </w:p>
          <w:p w14:paraId="2CA62021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7C2B5F63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</w:tr>
    </w:tbl>
    <w:p w14:paraId="0FB136DA" w14:textId="77777777" w:rsidR="00046F49" w:rsidRDefault="00046F49" w:rsidP="00046F49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tbl>
      <w:tblPr>
        <w:tblW w:w="4875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000" w:firstRow="0" w:lastRow="0" w:firstColumn="0" w:lastColumn="0" w:noHBand="0" w:noVBand="0"/>
      </w:tblPr>
      <w:tblGrid>
        <w:gridCol w:w="1664"/>
        <w:gridCol w:w="2751"/>
        <w:gridCol w:w="4415"/>
      </w:tblGrid>
      <w:tr w:rsidR="00453C52" w:rsidRPr="00046F49" w14:paraId="31246866" w14:textId="77777777" w:rsidTr="00A013D1">
        <w:trPr>
          <w:cantSplit/>
          <w:trHeight w:val="451"/>
          <w:jc w:val="center"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0E0E0"/>
            <w:vAlign w:val="center"/>
          </w:tcPr>
          <w:p w14:paraId="2D6C5C79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İŞ PAKETİ TABLOSU</w:t>
            </w:r>
          </w:p>
        </w:tc>
      </w:tr>
      <w:tr w:rsidR="00453C52" w:rsidRPr="00046F49" w14:paraId="74812434" w14:textId="77777777" w:rsidTr="00A013D1">
        <w:trPr>
          <w:cantSplit/>
          <w:trHeight w:val="608"/>
          <w:jc w:val="center"/>
        </w:trPr>
        <w:tc>
          <w:tcPr>
            <w:tcW w:w="9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C5CDBF" w14:textId="72ACB881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İP No: </w:t>
            </w:r>
            <w:r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2</w:t>
            </w:r>
          </w:p>
        </w:tc>
        <w:tc>
          <w:tcPr>
            <w:tcW w:w="405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72F72C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val="en-US" w:eastAsia="ar-SA"/>
                <w14:ligatures w14:val="none"/>
              </w:rPr>
              <w:t xml:space="preserve">İP </w:t>
            </w:r>
            <w:proofErr w:type="spellStart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val="en-US" w:eastAsia="ar-SA"/>
                <w14:ligatures w14:val="none"/>
              </w:rPr>
              <w:t>Adı</w:t>
            </w:r>
            <w:proofErr w:type="spellEnd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val="en-US" w:eastAsia="ar-SA"/>
                <w14:ligatures w14:val="none"/>
              </w:rPr>
              <w:t xml:space="preserve">: </w:t>
            </w:r>
          </w:p>
        </w:tc>
      </w:tr>
      <w:tr w:rsidR="00453C52" w:rsidRPr="00046F49" w14:paraId="76B8766A" w14:textId="77777777" w:rsidTr="00A013D1">
        <w:tblPrEx>
          <w:tblBorders>
            <w:insideH w:val="single" w:sz="6" w:space="0" w:color="000000"/>
            <w:insideV w:val="single" w:sz="6" w:space="0" w:color="000000"/>
          </w:tblBorders>
        </w:tblPrEx>
        <w:trPr>
          <w:trHeight w:val="475"/>
          <w:jc w:val="center"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56DB33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3423F431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İP Hedefi: </w:t>
            </w:r>
          </w:p>
          <w:p w14:paraId="625BCC46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 </w:t>
            </w:r>
          </w:p>
        </w:tc>
      </w:tr>
      <w:tr w:rsidR="00453C52" w:rsidRPr="00046F49" w14:paraId="46025522" w14:textId="77777777" w:rsidTr="00A013D1">
        <w:tblPrEx>
          <w:tblBorders>
            <w:insideH w:val="single" w:sz="6" w:space="0" w:color="000000"/>
            <w:insideV w:val="single" w:sz="6" w:space="0" w:color="000000"/>
          </w:tblBorders>
        </w:tblPrEx>
        <w:trPr>
          <w:trHeight w:val="475"/>
          <w:jc w:val="center"/>
        </w:trPr>
        <w:tc>
          <w:tcPr>
            <w:tcW w:w="250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A3AA4F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İP Kapsamında Yapılacak İşler/Görevler:</w:t>
            </w:r>
          </w:p>
          <w:p w14:paraId="2AC95E76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0A398C78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 xml:space="preserve">1.1. </w:t>
            </w:r>
          </w:p>
          <w:p w14:paraId="5CCE8287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2.</w:t>
            </w:r>
          </w:p>
          <w:p w14:paraId="797251F3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3.</w:t>
            </w:r>
          </w:p>
          <w:p w14:paraId="31BEE079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25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B64BEA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6"/>
                <w:lang w:eastAsia="tr-TR"/>
                <w14:ligatures w14:val="none"/>
              </w:rPr>
              <w:t>Kim(</w:t>
            </w:r>
            <w:proofErr w:type="spellStart"/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6"/>
                <w:lang w:eastAsia="tr-TR"/>
                <w14:ligatures w14:val="none"/>
              </w:rPr>
              <w:t>ler</w:t>
            </w:r>
            <w:proofErr w:type="spellEnd"/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6"/>
                <w:lang w:eastAsia="tr-TR"/>
                <w14:ligatures w14:val="none"/>
              </w:rPr>
              <w:t>) Tarafından Gerçekleştirileceği</w:t>
            </w:r>
          </w:p>
          <w:p w14:paraId="268B0E33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3FAC8B3A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1.</w:t>
            </w:r>
          </w:p>
          <w:p w14:paraId="5966129A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2.</w:t>
            </w:r>
          </w:p>
          <w:p w14:paraId="3BE47251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3.</w:t>
            </w:r>
          </w:p>
        </w:tc>
      </w:tr>
      <w:tr w:rsidR="00453C52" w:rsidRPr="00046F49" w14:paraId="664B61EA" w14:textId="77777777" w:rsidTr="00A013D1">
        <w:tblPrEx>
          <w:tblBorders>
            <w:insideH w:val="single" w:sz="6" w:space="0" w:color="000000"/>
            <w:insideV w:val="single" w:sz="6" w:space="0" w:color="000000"/>
          </w:tblBorders>
        </w:tblPrEx>
        <w:trPr>
          <w:trHeight w:val="475"/>
          <w:jc w:val="center"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88CCAC" w14:textId="77777777" w:rsidR="00453C52" w:rsidRPr="00046F49" w:rsidRDefault="00453C52" w:rsidP="00A013D1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proofErr w:type="spellStart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İP’nin</w:t>
            </w:r>
            <w:proofErr w:type="spellEnd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 Başarı Ölçütü: </w:t>
            </w:r>
          </w:p>
          <w:p w14:paraId="3520BBBA" w14:textId="77777777" w:rsidR="00453C52" w:rsidRPr="00046F49" w:rsidRDefault="00453C52" w:rsidP="00A013D1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43CE8EDC" w14:textId="77777777" w:rsidR="00453C52" w:rsidRPr="00046F49" w:rsidRDefault="00453C52" w:rsidP="00A013D1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</w:tr>
    </w:tbl>
    <w:p w14:paraId="19EB6C2D" w14:textId="77777777" w:rsidR="00453C52" w:rsidRDefault="00453C52" w:rsidP="00453C52">
      <w:pPr>
        <w:widowControl w:val="0"/>
        <w:suppressAutoHyphens/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tbl>
      <w:tblPr>
        <w:tblW w:w="4875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000" w:firstRow="0" w:lastRow="0" w:firstColumn="0" w:lastColumn="0" w:noHBand="0" w:noVBand="0"/>
      </w:tblPr>
      <w:tblGrid>
        <w:gridCol w:w="1664"/>
        <w:gridCol w:w="2751"/>
        <w:gridCol w:w="4415"/>
      </w:tblGrid>
      <w:tr w:rsidR="00453C52" w:rsidRPr="00046F49" w14:paraId="2535FFF2" w14:textId="77777777" w:rsidTr="00A013D1">
        <w:trPr>
          <w:cantSplit/>
          <w:trHeight w:val="451"/>
          <w:jc w:val="center"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0E0E0"/>
            <w:vAlign w:val="center"/>
          </w:tcPr>
          <w:p w14:paraId="1739F343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İŞ PAKETİ TABLOSU</w:t>
            </w:r>
          </w:p>
        </w:tc>
      </w:tr>
      <w:tr w:rsidR="00453C52" w:rsidRPr="00046F49" w14:paraId="31E13E81" w14:textId="77777777" w:rsidTr="00A013D1">
        <w:trPr>
          <w:cantSplit/>
          <w:trHeight w:val="608"/>
          <w:jc w:val="center"/>
        </w:trPr>
        <w:tc>
          <w:tcPr>
            <w:tcW w:w="9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A8C001" w14:textId="0CD2C676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İP No: </w:t>
            </w:r>
            <w:r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3</w:t>
            </w:r>
          </w:p>
        </w:tc>
        <w:tc>
          <w:tcPr>
            <w:tcW w:w="405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DABF15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val="en-US" w:eastAsia="ar-SA"/>
                <w14:ligatures w14:val="none"/>
              </w:rPr>
              <w:t xml:space="preserve">İP </w:t>
            </w:r>
            <w:proofErr w:type="spellStart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val="en-US" w:eastAsia="ar-SA"/>
                <w14:ligatures w14:val="none"/>
              </w:rPr>
              <w:t>Adı</w:t>
            </w:r>
            <w:proofErr w:type="spellEnd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val="en-US" w:eastAsia="ar-SA"/>
                <w14:ligatures w14:val="none"/>
              </w:rPr>
              <w:t xml:space="preserve">: </w:t>
            </w:r>
          </w:p>
        </w:tc>
      </w:tr>
      <w:tr w:rsidR="00453C52" w:rsidRPr="00046F49" w14:paraId="6560298C" w14:textId="77777777" w:rsidTr="00A013D1">
        <w:tblPrEx>
          <w:tblBorders>
            <w:insideH w:val="single" w:sz="6" w:space="0" w:color="000000"/>
            <w:insideV w:val="single" w:sz="6" w:space="0" w:color="000000"/>
          </w:tblBorders>
        </w:tblPrEx>
        <w:trPr>
          <w:trHeight w:val="475"/>
          <w:jc w:val="center"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27A558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70FEE992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İP Hedefi: </w:t>
            </w:r>
          </w:p>
          <w:p w14:paraId="7E53869D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 </w:t>
            </w:r>
          </w:p>
        </w:tc>
      </w:tr>
      <w:tr w:rsidR="00453C52" w:rsidRPr="00046F49" w14:paraId="52E79B0C" w14:textId="77777777" w:rsidTr="00A013D1">
        <w:tblPrEx>
          <w:tblBorders>
            <w:insideH w:val="single" w:sz="6" w:space="0" w:color="000000"/>
            <w:insideV w:val="single" w:sz="6" w:space="0" w:color="000000"/>
          </w:tblBorders>
        </w:tblPrEx>
        <w:trPr>
          <w:trHeight w:val="475"/>
          <w:jc w:val="center"/>
        </w:trPr>
        <w:tc>
          <w:tcPr>
            <w:tcW w:w="250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26CB15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İP Kapsamında Yapılacak İşler/Görevler:</w:t>
            </w:r>
          </w:p>
          <w:p w14:paraId="2C49BBB2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23B2780D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 xml:space="preserve">1.1. </w:t>
            </w:r>
          </w:p>
          <w:p w14:paraId="10B46324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2.</w:t>
            </w:r>
          </w:p>
          <w:p w14:paraId="734C1C70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3.</w:t>
            </w:r>
          </w:p>
          <w:p w14:paraId="49EBF603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25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49BEB5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6"/>
                <w:lang w:eastAsia="tr-TR"/>
                <w14:ligatures w14:val="none"/>
              </w:rPr>
              <w:t>Kim(</w:t>
            </w:r>
            <w:proofErr w:type="spellStart"/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6"/>
                <w:lang w:eastAsia="tr-TR"/>
                <w14:ligatures w14:val="none"/>
              </w:rPr>
              <w:t>ler</w:t>
            </w:r>
            <w:proofErr w:type="spellEnd"/>
            <w:r w:rsidRPr="00046F4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6"/>
                <w:lang w:eastAsia="tr-TR"/>
                <w14:ligatures w14:val="none"/>
              </w:rPr>
              <w:t>) Tarafından Gerçekleştirileceği</w:t>
            </w:r>
          </w:p>
          <w:p w14:paraId="34261BFE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350CAB07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1.</w:t>
            </w:r>
          </w:p>
          <w:p w14:paraId="4209F785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2.</w:t>
            </w:r>
          </w:p>
          <w:p w14:paraId="13698A34" w14:textId="77777777" w:rsidR="00453C52" w:rsidRPr="00046F49" w:rsidRDefault="00453C52" w:rsidP="00A013D1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ar-SA"/>
                <w14:ligatures w14:val="none"/>
              </w:rPr>
              <w:t>1.3.</w:t>
            </w:r>
          </w:p>
        </w:tc>
      </w:tr>
      <w:tr w:rsidR="00453C52" w:rsidRPr="00046F49" w14:paraId="3518523E" w14:textId="77777777" w:rsidTr="00A013D1">
        <w:tblPrEx>
          <w:tblBorders>
            <w:insideH w:val="single" w:sz="6" w:space="0" w:color="000000"/>
            <w:insideV w:val="single" w:sz="6" w:space="0" w:color="000000"/>
          </w:tblBorders>
        </w:tblPrEx>
        <w:trPr>
          <w:trHeight w:val="475"/>
          <w:jc w:val="center"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33F101" w14:textId="77777777" w:rsidR="00453C52" w:rsidRPr="00046F49" w:rsidRDefault="00453C52" w:rsidP="00A013D1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proofErr w:type="spellStart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İP’nin</w:t>
            </w:r>
            <w:proofErr w:type="spellEnd"/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 Başarı Ölçütü: </w:t>
            </w:r>
          </w:p>
          <w:p w14:paraId="55B17E71" w14:textId="77777777" w:rsidR="00453C52" w:rsidRPr="00046F49" w:rsidRDefault="00453C52" w:rsidP="00A013D1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  <w:p w14:paraId="154C8F0B" w14:textId="77777777" w:rsidR="00453C52" w:rsidRPr="00046F49" w:rsidRDefault="00453C52" w:rsidP="00A013D1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</w:tr>
    </w:tbl>
    <w:p w14:paraId="595B1B7A" w14:textId="77777777" w:rsidR="00453C52" w:rsidRDefault="00453C52" w:rsidP="00453C52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692B3260" w14:textId="77777777" w:rsidR="00453C52" w:rsidRDefault="00453C52" w:rsidP="00453C52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498EC9AE" w14:textId="77777777" w:rsidR="00453C52" w:rsidRDefault="00453C52" w:rsidP="00453C52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60943D65" w14:textId="77777777" w:rsidR="00453C52" w:rsidRDefault="00453C52" w:rsidP="00453C52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66B5C655" w14:textId="77777777" w:rsidR="00453C52" w:rsidRDefault="00453C52" w:rsidP="00453C52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533C45E4" w14:textId="77777777" w:rsidR="00453C52" w:rsidRDefault="00453C52" w:rsidP="00453C52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4D12B064" w14:textId="77777777" w:rsidR="00453C52" w:rsidRDefault="00453C52" w:rsidP="00453C52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37F195E0" w14:textId="77777777" w:rsidR="00453C52" w:rsidRDefault="00453C52" w:rsidP="00453C52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52BF1D6D" w14:textId="77777777" w:rsidR="00453C52" w:rsidRDefault="00453C52" w:rsidP="00453C52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7E2566FA" w14:textId="77777777" w:rsidR="00453C52" w:rsidRDefault="00453C52" w:rsidP="00453C52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7A365D23" w14:textId="43F355B1" w:rsidR="00046F49" w:rsidRPr="00046F49" w:rsidRDefault="00046F49" w:rsidP="00046F49">
      <w:pPr>
        <w:widowControl w:val="0"/>
        <w:numPr>
          <w:ilvl w:val="1"/>
          <w:numId w:val="3"/>
        </w:numPr>
        <w:suppressAutoHyphens/>
        <w:spacing w:after="0" w:line="240" w:lineRule="auto"/>
        <w:ind w:hanging="11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lastRenderedPageBreak/>
        <w:t>Risk Yönetimi</w:t>
      </w:r>
    </w:p>
    <w:p w14:paraId="12A00AB1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:sz w:val="18"/>
          <w:szCs w:val="18"/>
          <w:lang w:eastAsia="ar-SA"/>
          <w14:ligatures w14:val="none"/>
        </w:rPr>
      </w:pPr>
    </w:p>
    <w:p w14:paraId="3E3592B1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:sz w:val="18"/>
          <w:szCs w:val="18"/>
          <w14:ligatures w14:val="none"/>
        </w:rPr>
      </w:pPr>
    </w:p>
    <w:p w14:paraId="28497335" w14:textId="3B180AEC" w:rsidR="00046F49" w:rsidRPr="00046F49" w:rsidRDefault="00046F49" w:rsidP="00046F49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kern w:val="0"/>
          <w:sz w:val="16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RİSK YÖNETİMİ TABLOSU</w:t>
      </w:r>
    </w:p>
    <w:p w14:paraId="24D5891B" w14:textId="77777777" w:rsidR="00046F49" w:rsidRPr="00046F49" w:rsidRDefault="00046F49" w:rsidP="00046F49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tbl>
      <w:tblPr>
        <w:tblW w:w="491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4"/>
        <w:gridCol w:w="3918"/>
        <w:gridCol w:w="4372"/>
      </w:tblGrid>
      <w:tr w:rsidR="00046F49" w:rsidRPr="00046F49" w14:paraId="14134804" w14:textId="77777777" w:rsidTr="003A7405">
        <w:trPr>
          <w:trHeight w:val="368"/>
          <w:jc w:val="center"/>
        </w:trPr>
        <w:tc>
          <w:tcPr>
            <w:tcW w:w="344" w:type="pct"/>
            <w:shd w:val="clear" w:color="auto" w:fill="D9D9D9"/>
            <w:noWrap/>
            <w:vAlign w:val="center"/>
          </w:tcPr>
          <w:p w14:paraId="2EF983E9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  <w:t>İP No</w:t>
            </w:r>
          </w:p>
        </w:tc>
        <w:tc>
          <w:tcPr>
            <w:tcW w:w="2200" w:type="pct"/>
            <w:shd w:val="clear" w:color="auto" w:fill="D9D9D9"/>
            <w:vAlign w:val="center"/>
          </w:tcPr>
          <w:p w14:paraId="354656D7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</w:pPr>
            <w:proofErr w:type="gramStart"/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  <w:t>Risk(</w:t>
            </w:r>
            <w:proofErr w:type="spellStart"/>
            <w:proofErr w:type="gramEnd"/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  <w:t>ler</w:t>
            </w:r>
            <w:proofErr w:type="spellEnd"/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  <w:t>)in Tanımı</w:t>
            </w:r>
          </w:p>
        </w:tc>
        <w:tc>
          <w:tcPr>
            <w:tcW w:w="2455" w:type="pct"/>
            <w:shd w:val="clear" w:color="auto" w:fill="D9D9D9"/>
            <w:vAlign w:val="center"/>
          </w:tcPr>
          <w:p w14:paraId="667E3DBC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  <w:t>Alınacak Tedbir (</w:t>
            </w:r>
            <w:proofErr w:type="spellStart"/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  <w:t>ler</w:t>
            </w:r>
            <w:proofErr w:type="spellEnd"/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  <w:t>) (B Planı)</w:t>
            </w:r>
          </w:p>
        </w:tc>
      </w:tr>
      <w:tr w:rsidR="00046F49" w:rsidRPr="00046F49" w14:paraId="126C2DC8" w14:textId="77777777" w:rsidTr="003A7405">
        <w:trPr>
          <w:trHeight w:val="556"/>
          <w:jc w:val="center"/>
        </w:trPr>
        <w:tc>
          <w:tcPr>
            <w:tcW w:w="344" w:type="pct"/>
            <w:shd w:val="clear" w:color="auto" w:fill="auto"/>
            <w:noWrap/>
            <w:vAlign w:val="center"/>
          </w:tcPr>
          <w:p w14:paraId="42BE7873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tr-TR"/>
                <w14:ligatures w14:val="none"/>
              </w:rPr>
              <w:t>1</w:t>
            </w:r>
          </w:p>
        </w:tc>
        <w:tc>
          <w:tcPr>
            <w:tcW w:w="2200" w:type="pct"/>
            <w:vAlign w:val="center"/>
          </w:tcPr>
          <w:p w14:paraId="34E60867" w14:textId="77777777" w:rsid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  <w:p w14:paraId="79F15714" w14:textId="77777777" w:rsid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  <w:p w14:paraId="244741EE" w14:textId="77777777" w:rsid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  <w:p w14:paraId="415425C8" w14:textId="77777777" w:rsid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  <w:p w14:paraId="201FBA0F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  <w:tc>
          <w:tcPr>
            <w:tcW w:w="2455" w:type="pct"/>
            <w:shd w:val="clear" w:color="auto" w:fill="auto"/>
            <w:noWrap/>
            <w:vAlign w:val="center"/>
          </w:tcPr>
          <w:p w14:paraId="7C318299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</w:tr>
      <w:tr w:rsidR="00046F49" w:rsidRPr="00046F49" w14:paraId="79D24684" w14:textId="77777777" w:rsidTr="003A7405">
        <w:trPr>
          <w:trHeight w:val="556"/>
          <w:jc w:val="center"/>
        </w:trPr>
        <w:tc>
          <w:tcPr>
            <w:tcW w:w="344" w:type="pct"/>
            <w:shd w:val="clear" w:color="auto" w:fill="auto"/>
            <w:noWrap/>
            <w:vAlign w:val="center"/>
          </w:tcPr>
          <w:p w14:paraId="5B25116B" w14:textId="24F8E08A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tr-TR"/>
                <w14:ligatures w14:val="none"/>
              </w:rPr>
              <w:t>2</w:t>
            </w:r>
          </w:p>
        </w:tc>
        <w:tc>
          <w:tcPr>
            <w:tcW w:w="2200" w:type="pct"/>
            <w:vAlign w:val="center"/>
          </w:tcPr>
          <w:p w14:paraId="573CB356" w14:textId="77777777" w:rsid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  <w:p w14:paraId="25211EF2" w14:textId="77777777" w:rsid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  <w:p w14:paraId="3D87ED8F" w14:textId="77777777" w:rsid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  <w:p w14:paraId="0AB2A45D" w14:textId="77777777" w:rsid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  <w:p w14:paraId="0B8C6B31" w14:textId="77777777" w:rsid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  <w:p w14:paraId="381A25D1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  <w:tc>
          <w:tcPr>
            <w:tcW w:w="2455" w:type="pct"/>
            <w:shd w:val="clear" w:color="auto" w:fill="auto"/>
            <w:noWrap/>
            <w:vAlign w:val="center"/>
          </w:tcPr>
          <w:p w14:paraId="5E2984A3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</w:tr>
    </w:tbl>
    <w:p w14:paraId="6F058A36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:sz w:val="18"/>
          <w:szCs w:val="18"/>
          <w:lang w:eastAsia="ar-SA"/>
          <w14:ligatures w14:val="none"/>
        </w:rPr>
      </w:pPr>
    </w:p>
    <w:p w14:paraId="429421C5" w14:textId="77777777" w:rsidR="00046F49" w:rsidRPr="00046F49" w:rsidRDefault="00046F49" w:rsidP="00046F49">
      <w:pPr>
        <w:widowControl w:val="0"/>
        <w:numPr>
          <w:ilvl w:val="1"/>
          <w:numId w:val="3"/>
        </w:numPr>
        <w:suppressAutoHyphens/>
        <w:spacing w:after="0" w:line="240" w:lineRule="auto"/>
        <w:ind w:hanging="11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Araştırma Olanakları</w:t>
      </w:r>
    </w:p>
    <w:p w14:paraId="47E048A0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:sz w:val="18"/>
          <w:szCs w:val="18"/>
          <w:lang w:eastAsia="ar-SA"/>
          <w14:ligatures w14:val="none"/>
        </w:rPr>
      </w:pPr>
    </w:p>
    <w:p w14:paraId="28C5941B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p w14:paraId="3ECF9531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:sz w:val="18"/>
          <w:szCs w:val="18"/>
          <w:lang w:eastAsia="ar-SA"/>
          <w14:ligatures w14:val="none"/>
        </w:rPr>
      </w:pPr>
    </w:p>
    <w:p w14:paraId="3C9B5A48" w14:textId="4D3641AA" w:rsidR="00046F49" w:rsidRPr="00046F49" w:rsidRDefault="00046F49" w:rsidP="00046F49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kern w:val="0"/>
          <w:sz w:val="16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ARAŞTIRMA OLANAKLARI TABLOSU</w:t>
      </w:r>
    </w:p>
    <w:p w14:paraId="2EE3620F" w14:textId="77777777" w:rsidR="00046F49" w:rsidRPr="00046F49" w:rsidRDefault="00046F49" w:rsidP="00046F49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color w:val="000000"/>
          <w:kern w:val="0"/>
          <w:sz w:val="18"/>
          <w:szCs w:val="18"/>
          <w14:ligatures w14:val="none"/>
        </w:rPr>
      </w:pPr>
    </w:p>
    <w:tbl>
      <w:tblPr>
        <w:tblW w:w="49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13"/>
        <w:gridCol w:w="4268"/>
      </w:tblGrid>
      <w:tr w:rsidR="00046F49" w:rsidRPr="00046F49" w14:paraId="320E8F5E" w14:textId="77777777" w:rsidTr="003A7405">
        <w:trPr>
          <w:trHeight w:val="582"/>
          <w:jc w:val="center"/>
        </w:trPr>
        <w:tc>
          <w:tcPr>
            <w:tcW w:w="2597" w:type="pct"/>
            <w:shd w:val="clear" w:color="auto" w:fill="D9D9D9"/>
            <w:noWrap/>
            <w:vAlign w:val="center"/>
          </w:tcPr>
          <w:p w14:paraId="6435B47C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  <w:t>Kuruluşta Bulunan Altyapı/Ekipman Türü, Modeli</w:t>
            </w:r>
          </w:p>
          <w:p w14:paraId="7B59ED7B" w14:textId="40AF2E6C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  <w:tc>
          <w:tcPr>
            <w:tcW w:w="2403" w:type="pct"/>
            <w:shd w:val="clear" w:color="auto" w:fill="D9D9D9"/>
            <w:noWrap/>
            <w:vAlign w:val="center"/>
          </w:tcPr>
          <w:p w14:paraId="43F8923A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tr-TR"/>
                <w14:ligatures w14:val="none"/>
              </w:rPr>
              <w:t>Projede Kullanım Amacı</w:t>
            </w:r>
          </w:p>
        </w:tc>
      </w:tr>
      <w:tr w:rsidR="00046F49" w:rsidRPr="00046F49" w14:paraId="68C7FD38" w14:textId="77777777" w:rsidTr="003A7405">
        <w:trPr>
          <w:trHeight w:val="507"/>
          <w:jc w:val="center"/>
        </w:trPr>
        <w:tc>
          <w:tcPr>
            <w:tcW w:w="2597" w:type="pct"/>
            <w:shd w:val="clear" w:color="auto" w:fill="auto"/>
            <w:noWrap/>
            <w:vAlign w:val="center"/>
          </w:tcPr>
          <w:p w14:paraId="739EC9E2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  <w:tc>
          <w:tcPr>
            <w:tcW w:w="2403" w:type="pct"/>
            <w:shd w:val="clear" w:color="auto" w:fill="auto"/>
            <w:noWrap/>
            <w:vAlign w:val="center"/>
          </w:tcPr>
          <w:p w14:paraId="2DB3E0E8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</w:tr>
      <w:tr w:rsidR="00046F49" w:rsidRPr="00046F49" w14:paraId="6096A7C5" w14:textId="77777777" w:rsidTr="003A7405">
        <w:trPr>
          <w:trHeight w:val="507"/>
          <w:jc w:val="center"/>
        </w:trPr>
        <w:tc>
          <w:tcPr>
            <w:tcW w:w="2597" w:type="pct"/>
            <w:shd w:val="clear" w:color="auto" w:fill="auto"/>
            <w:noWrap/>
            <w:vAlign w:val="center"/>
          </w:tcPr>
          <w:p w14:paraId="5B4A3E7C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  <w:tc>
          <w:tcPr>
            <w:tcW w:w="2403" w:type="pct"/>
            <w:shd w:val="clear" w:color="auto" w:fill="auto"/>
            <w:noWrap/>
            <w:vAlign w:val="center"/>
          </w:tcPr>
          <w:p w14:paraId="4A4BFF87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</w:tr>
      <w:tr w:rsidR="00046F49" w:rsidRPr="00046F49" w14:paraId="5AF6076B" w14:textId="77777777" w:rsidTr="003A7405">
        <w:trPr>
          <w:trHeight w:val="507"/>
          <w:jc w:val="center"/>
        </w:trPr>
        <w:tc>
          <w:tcPr>
            <w:tcW w:w="2597" w:type="pct"/>
            <w:shd w:val="clear" w:color="auto" w:fill="auto"/>
            <w:noWrap/>
            <w:vAlign w:val="center"/>
          </w:tcPr>
          <w:p w14:paraId="0EAF2695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  <w:tc>
          <w:tcPr>
            <w:tcW w:w="2403" w:type="pct"/>
            <w:shd w:val="clear" w:color="auto" w:fill="auto"/>
            <w:noWrap/>
            <w:vAlign w:val="center"/>
          </w:tcPr>
          <w:p w14:paraId="7067D8D3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tr-TR"/>
                <w14:ligatures w14:val="none"/>
              </w:rPr>
            </w:pPr>
          </w:p>
        </w:tc>
      </w:tr>
    </w:tbl>
    <w:p w14:paraId="07AAD839" w14:textId="77777777" w:rsidR="00046F49" w:rsidRPr="00046F49" w:rsidRDefault="00046F49" w:rsidP="00046F49">
      <w:pPr>
        <w:spacing w:after="0" w:line="240" w:lineRule="auto"/>
        <w:contextualSpacing/>
        <w:rPr>
          <w:rFonts w:ascii="Arial" w:eastAsia="Times New Roman" w:hAnsi="Arial" w:cs="Arial"/>
          <w:bCs/>
          <w:kern w:val="0"/>
          <w:sz w:val="18"/>
          <w:szCs w:val="18"/>
          <w14:ligatures w14:val="none"/>
        </w:rPr>
      </w:pPr>
    </w:p>
    <w:p w14:paraId="2055642E" w14:textId="77777777" w:rsidR="00046F49" w:rsidRDefault="00046F49" w:rsidP="00046F49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7E69ECD2" w14:textId="77777777" w:rsidR="00046F49" w:rsidRDefault="00046F49" w:rsidP="00046F49">
      <w:pPr>
        <w:widowControl w:val="0"/>
        <w:suppressAutoHyphens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4035A600" w14:textId="3BD97474" w:rsidR="00046F49" w:rsidRPr="00046F49" w:rsidRDefault="00046F49" w:rsidP="00046F49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YAYGIN ETKİ</w:t>
      </w:r>
    </w:p>
    <w:p w14:paraId="652E16AE" w14:textId="77777777" w:rsidR="00046F49" w:rsidRPr="00046F49" w:rsidRDefault="00046F49" w:rsidP="00046F49">
      <w:pPr>
        <w:tabs>
          <w:tab w:val="left" w:pos="426"/>
        </w:tabs>
        <w:spacing w:after="0" w:line="240" w:lineRule="auto"/>
        <w:contextualSpacing/>
        <w:jc w:val="both"/>
        <w:rPr>
          <w:rFonts w:ascii="Arial" w:eastAsia="Times New Roman" w:hAnsi="Arial" w:cs="Arial"/>
          <w:bCs/>
          <w:kern w:val="0"/>
          <w:sz w:val="18"/>
          <w:szCs w:val="18"/>
          <w14:ligatures w14:val="none"/>
        </w:rPr>
      </w:pPr>
    </w:p>
    <w:p w14:paraId="21E7D6B9" w14:textId="77777777" w:rsidR="00046F49" w:rsidRPr="00046F49" w:rsidRDefault="00046F49" w:rsidP="00046F49">
      <w:pPr>
        <w:widowControl w:val="0"/>
        <w:suppressAutoHyphens/>
        <w:spacing w:after="0" w:line="240" w:lineRule="auto"/>
        <w:ind w:firstLine="426"/>
        <w:jc w:val="both"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p w14:paraId="56253C5D" w14:textId="77777777" w:rsidR="00046F49" w:rsidRPr="00046F49" w:rsidRDefault="00046F49" w:rsidP="00046F49">
      <w:pPr>
        <w:widowControl w:val="0"/>
        <w:numPr>
          <w:ilvl w:val="1"/>
          <w:numId w:val="3"/>
        </w:numPr>
        <w:suppressAutoHyphens/>
        <w:spacing w:after="0" w:line="240" w:lineRule="auto"/>
        <w:rPr>
          <w:rFonts w:ascii="Arial" w:eastAsia="Times New Roman" w:hAnsi="Arial" w:cs="Arial"/>
          <w:b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kern w:val="0"/>
          <w:sz w:val="18"/>
          <w:szCs w:val="18"/>
          <w:lang w:eastAsia="ar-SA"/>
          <w14:ligatures w14:val="none"/>
        </w:rPr>
        <w:t>Projeden Elde Edilmesi Öngörülen Çıktılara İlişkin Bilgiler</w:t>
      </w:r>
    </w:p>
    <w:p w14:paraId="6D89AEB9" w14:textId="77777777" w:rsidR="00046F49" w:rsidRPr="00046F49" w:rsidRDefault="00046F49" w:rsidP="00046F49">
      <w:pPr>
        <w:widowControl w:val="0"/>
        <w:suppressAutoHyphens/>
        <w:spacing w:after="0" w:line="240" w:lineRule="auto"/>
        <w:ind w:left="720"/>
        <w:rPr>
          <w:rFonts w:ascii="Arial" w:eastAsia="Times New Roman" w:hAnsi="Arial" w:cs="Arial"/>
          <w:b/>
          <w:kern w:val="0"/>
          <w:sz w:val="18"/>
          <w:szCs w:val="18"/>
          <w:lang w:eastAsia="ar-SA"/>
          <w14:ligatures w14:val="none"/>
        </w:rPr>
      </w:pPr>
    </w:p>
    <w:p w14:paraId="7AD6B8F1" w14:textId="77777777" w:rsidR="00046F49" w:rsidRPr="00046F49" w:rsidRDefault="00046F49" w:rsidP="00046F49">
      <w:pPr>
        <w:widowControl w:val="0"/>
        <w:tabs>
          <w:tab w:val="left" w:pos="9745"/>
        </w:tabs>
        <w:suppressAutoHyphens/>
        <w:spacing w:after="0" w:line="240" w:lineRule="auto"/>
        <w:ind w:firstLine="284"/>
        <w:jc w:val="both"/>
        <w:rPr>
          <w:rFonts w:ascii="Arial" w:eastAsia="Times New Roman" w:hAnsi="Arial" w:cs="Arial"/>
          <w:b/>
          <w:kern w:val="0"/>
          <w:sz w:val="18"/>
          <w:szCs w:val="18"/>
          <w:lang w:eastAsia="ar-SA"/>
          <w14:ligatures w14:val="none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33"/>
        <w:gridCol w:w="3105"/>
        <w:gridCol w:w="2716"/>
      </w:tblGrid>
      <w:tr w:rsidR="00046F49" w:rsidRPr="00046F49" w14:paraId="7ABCEFFB" w14:textId="77777777" w:rsidTr="003A7405">
        <w:trPr>
          <w:trHeight w:val="460"/>
        </w:trPr>
        <w:tc>
          <w:tcPr>
            <w:tcW w:w="3310" w:type="dxa"/>
            <w:shd w:val="clear" w:color="auto" w:fill="E7E6E6"/>
            <w:vAlign w:val="center"/>
          </w:tcPr>
          <w:p w14:paraId="1A81FB86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>Çıktı Türü</w:t>
            </w:r>
          </w:p>
        </w:tc>
        <w:tc>
          <w:tcPr>
            <w:tcW w:w="3494" w:type="dxa"/>
            <w:vAlign w:val="center"/>
          </w:tcPr>
          <w:p w14:paraId="079B14D5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 xml:space="preserve"> Öngörülen Çıktı (</w:t>
            </w:r>
            <w:proofErr w:type="spellStart"/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>lar</w:t>
            </w:r>
            <w:proofErr w:type="spellEnd"/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>)</w:t>
            </w:r>
          </w:p>
        </w:tc>
        <w:tc>
          <w:tcPr>
            <w:tcW w:w="2977" w:type="dxa"/>
            <w:vAlign w:val="center"/>
          </w:tcPr>
          <w:p w14:paraId="637AD7FD" w14:textId="6B0E571E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312"/>
              <w:jc w:val="center"/>
              <w:rPr>
                <w:rFonts w:ascii="Arial" w:eastAsia="Times New Roman" w:hAnsi="Arial" w:cs="Arial"/>
                <w:b/>
                <w:bCs/>
                <w:kern w:val="0"/>
                <w:sz w:val="17"/>
                <w:szCs w:val="17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7"/>
                <w:szCs w:val="17"/>
                <w:lang w:eastAsia="ar-SA"/>
                <w14:ligatures w14:val="none"/>
              </w:rPr>
              <w:t>Çıktının Elde Edilmesi için Öngörülen Zaman Aralığı</w:t>
            </w:r>
          </w:p>
        </w:tc>
      </w:tr>
      <w:tr w:rsidR="00046F49" w:rsidRPr="00046F49" w14:paraId="7EA6E850" w14:textId="77777777" w:rsidTr="003A7405">
        <w:trPr>
          <w:trHeight w:val="1181"/>
        </w:trPr>
        <w:tc>
          <w:tcPr>
            <w:tcW w:w="3310" w:type="dxa"/>
            <w:shd w:val="clear" w:color="auto" w:fill="E7E6E6"/>
          </w:tcPr>
          <w:p w14:paraId="3D4F5FAD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>Bilimsel/Akademik Çıktılar</w:t>
            </w:r>
            <w:r w:rsidRPr="00046F49">
              <w:rPr>
                <w:rFonts w:ascii="Arial" w:eastAsia="Times New Roman" w:hAnsi="Arial" w:cs="Arial"/>
                <w:bCs/>
                <w:kern w:val="0"/>
                <w:sz w:val="18"/>
                <w:szCs w:val="18"/>
                <w:lang w:eastAsia="ar-SA"/>
                <w14:ligatures w14:val="none"/>
              </w:rPr>
              <w:t xml:space="preserve"> </w:t>
            </w:r>
            <w:r w:rsidRPr="00046F49">
              <w:rPr>
                <w:rFonts w:ascii="Arial" w:eastAsia="Times New Roman" w:hAnsi="Arial" w:cs="Arial"/>
                <w:bCs/>
                <w:kern w:val="0"/>
                <w:sz w:val="16"/>
                <w:szCs w:val="18"/>
                <w:lang w:eastAsia="ar-SA"/>
                <w14:ligatures w14:val="none"/>
              </w:rPr>
              <w:t>(Bildiri, Makale, Kitap Bölümü, Kitap vb.):</w:t>
            </w:r>
          </w:p>
        </w:tc>
        <w:tc>
          <w:tcPr>
            <w:tcW w:w="3494" w:type="dxa"/>
          </w:tcPr>
          <w:p w14:paraId="2916547A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312"/>
              <w:jc w:val="both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2977" w:type="dxa"/>
          </w:tcPr>
          <w:p w14:paraId="58B3A3FC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312"/>
              <w:jc w:val="both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</w:tr>
      <w:tr w:rsidR="00046F49" w:rsidRPr="00046F49" w14:paraId="0EFB50D4" w14:textId="77777777" w:rsidTr="003A7405">
        <w:trPr>
          <w:trHeight w:val="1259"/>
        </w:trPr>
        <w:tc>
          <w:tcPr>
            <w:tcW w:w="3310" w:type="dxa"/>
            <w:shd w:val="clear" w:color="auto" w:fill="E7E6E6"/>
          </w:tcPr>
          <w:p w14:paraId="642B493C" w14:textId="77777777" w:rsidR="00046F49" w:rsidRPr="00046F49" w:rsidRDefault="00046F49" w:rsidP="00046F49">
            <w:pPr>
              <w:widowControl w:val="0"/>
              <w:suppressAutoHyphens/>
              <w:spacing w:after="60" w:line="240" w:lineRule="auto"/>
              <w:jc w:val="both"/>
              <w:rPr>
                <w:rFonts w:ascii="Arial" w:eastAsia="Times New Roman" w:hAnsi="Arial" w:cs="Arial"/>
                <w:bCs/>
                <w:kern w:val="0"/>
                <w:sz w:val="16"/>
                <w:szCs w:val="16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>Ekonomik/Ticari/Sosyal Çıktılar</w:t>
            </w:r>
            <w:r w:rsidRPr="00046F49">
              <w:rPr>
                <w:rFonts w:ascii="Arial" w:eastAsia="Times New Roman" w:hAnsi="Arial" w:cs="Arial"/>
                <w:bCs/>
                <w:kern w:val="0"/>
                <w:sz w:val="18"/>
                <w:szCs w:val="18"/>
                <w:lang w:eastAsia="ar-SA"/>
                <w14:ligatures w14:val="none"/>
              </w:rPr>
              <w:t xml:space="preserve"> </w:t>
            </w:r>
            <w:r w:rsidRPr="00046F49">
              <w:rPr>
                <w:rFonts w:ascii="Arial" w:eastAsia="Times New Roman" w:hAnsi="Arial" w:cs="Arial"/>
                <w:bCs/>
                <w:kern w:val="0"/>
                <w:sz w:val="16"/>
                <w:szCs w:val="18"/>
                <w:lang w:eastAsia="ar-SA"/>
                <w14:ligatures w14:val="none"/>
              </w:rPr>
              <w:t>(</w:t>
            </w:r>
            <w:r w:rsidRPr="00046F49">
              <w:rPr>
                <w:rFonts w:ascii="Arial" w:eastAsia="Times New Roman" w:hAnsi="Arial" w:cs="Arial"/>
                <w:bCs/>
                <w:kern w:val="0"/>
                <w:sz w:val="16"/>
                <w:szCs w:val="16"/>
                <w:lang w:eastAsia="ar-SA"/>
                <w14:ligatures w14:val="none"/>
              </w:rPr>
              <w:t>Ürün, Prototip, Patent, Faydalı Model, Üretim İzni, Tescil, Görsel/İşitsel Arşiv, Envanter/Veri Tabanı/Belgeleme Üretimi,</w:t>
            </w:r>
            <w:r w:rsidRPr="00046F49" w:rsidDel="00DC0DF0">
              <w:rPr>
                <w:rFonts w:ascii="Arial" w:eastAsia="Times New Roman" w:hAnsi="Arial" w:cs="Arial"/>
                <w:bCs/>
                <w:kern w:val="0"/>
                <w:sz w:val="16"/>
                <w:szCs w:val="16"/>
                <w:lang w:eastAsia="ar-SA"/>
                <w14:ligatures w14:val="none"/>
              </w:rPr>
              <w:t xml:space="preserve"> </w:t>
            </w:r>
            <w:r w:rsidRPr="00046F49">
              <w:rPr>
                <w:rFonts w:ascii="Arial" w:eastAsia="Times New Roman" w:hAnsi="Arial" w:cs="Arial"/>
                <w:bCs/>
                <w:kern w:val="0"/>
                <w:sz w:val="16"/>
                <w:szCs w:val="16"/>
                <w:lang w:eastAsia="ar-SA"/>
                <w14:ligatures w14:val="none"/>
              </w:rPr>
              <w:t>Spin-</w:t>
            </w:r>
            <w:proofErr w:type="spellStart"/>
            <w:r w:rsidRPr="00046F49">
              <w:rPr>
                <w:rFonts w:ascii="Arial" w:eastAsia="Times New Roman" w:hAnsi="Arial" w:cs="Arial"/>
                <w:bCs/>
                <w:kern w:val="0"/>
                <w:sz w:val="16"/>
                <w:szCs w:val="16"/>
                <w:lang w:eastAsia="ar-SA"/>
                <w14:ligatures w14:val="none"/>
              </w:rPr>
              <w:t>off</w:t>
            </w:r>
            <w:proofErr w:type="spellEnd"/>
            <w:r w:rsidRPr="00046F49">
              <w:rPr>
                <w:rFonts w:ascii="Arial" w:eastAsia="Times New Roman" w:hAnsi="Arial" w:cs="Arial"/>
                <w:bCs/>
                <w:kern w:val="0"/>
                <w:sz w:val="16"/>
                <w:szCs w:val="16"/>
                <w:lang w:eastAsia="ar-SA"/>
                <w14:ligatures w14:val="none"/>
              </w:rPr>
              <w:t xml:space="preserve">/Start- </w:t>
            </w:r>
            <w:proofErr w:type="spellStart"/>
            <w:r w:rsidRPr="00046F49">
              <w:rPr>
                <w:rFonts w:ascii="Arial" w:eastAsia="Times New Roman" w:hAnsi="Arial" w:cs="Arial"/>
                <w:bCs/>
                <w:kern w:val="0"/>
                <w:sz w:val="16"/>
                <w:szCs w:val="16"/>
                <w:lang w:eastAsia="ar-SA"/>
                <w14:ligatures w14:val="none"/>
              </w:rPr>
              <w:t>up</w:t>
            </w:r>
            <w:proofErr w:type="spellEnd"/>
            <w:r w:rsidRPr="00046F49">
              <w:rPr>
                <w:rFonts w:ascii="Arial" w:eastAsia="Times New Roman" w:hAnsi="Arial" w:cs="Arial"/>
                <w:bCs/>
                <w:kern w:val="0"/>
                <w:sz w:val="16"/>
                <w:szCs w:val="16"/>
                <w:lang w:eastAsia="ar-SA"/>
                <w14:ligatures w14:val="none"/>
              </w:rPr>
              <w:t xml:space="preserve"> Şirket vb.):</w:t>
            </w:r>
          </w:p>
        </w:tc>
        <w:tc>
          <w:tcPr>
            <w:tcW w:w="3494" w:type="dxa"/>
          </w:tcPr>
          <w:p w14:paraId="6BA56C85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312"/>
              <w:jc w:val="both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2977" w:type="dxa"/>
          </w:tcPr>
          <w:p w14:paraId="44410F78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312"/>
              <w:jc w:val="both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</w:tr>
      <w:tr w:rsidR="00046F49" w:rsidRPr="00046F49" w14:paraId="095D53A6" w14:textId="77777777" w:rsidTr="003A7405">
        <w:trPr>
          <w:trHeight w:val="1132"/>
        </w:trPr>
        <w:tc>
          <w:tcPr>
            <w:tcW w:w="3310" w:type="dxa"/>
            <w:shd w:val="clear" w:color="auto" w:fill="E7E6E6"/>
          </w:tcPr>
          <w:p w14:paraId="5A588D83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6"/>
                <w:lang w:eastAsia="ar-SA"/>
                <w14:ligatures w14:val="none"/>
              </w:rPr>
              <w:t>A</w:t>
            </w: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>raştırmacı Yetiştirilmesi ve Yeni Proje(</w:t>
            </w:r>
            <w:proofErr w:type="spellStart"/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>ler</w:t>
            </w:r>
            <w:proofErr w:type="spellEnd"/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>) Oluşturulmasına Yönelik Çıktılar</w:t>
            </w:r>
            <w:r w:rsidRPr="00046F49">
              <w:rPr>
                <w:rFonts w:ascii="Arial" w:eastAsia="Times New Roman" w:hAnsi="Arial" w:cs="Arial"/>
                <w:bCs/>
                <w:kern w:val="0"/>
                <w:sz w:val="18"/>
                <w:szCs w:val="18"/>
                <w:lang w:eastAsia="ar-SA"/>
                <w14:ligatures w14:val="none"/>
              </w:rPr>
              <w:t xml:space="preserve"> </w:t>
            </w:r>
            <w:r w:rsidRPr="00046F49">
              <w:rPr>
                <w:rFonts w:ascii="Arial" w:eastAsia="Times New Roman" w:hAnsi="Arial" w:cs="Arial"/>
                <w:bCs/>
                <w:kern w:val="0"/>
                <w:sz w:val="16"/>
                <w:szCs w:val="18"/>
                <w:lang w:eastAsia="ar-SA"/>
                <w14:ligatures w14:val="none"/>
              </w:rPr>
              <w:t>(Yüksek Lisans/Doktora/Tıpta Uzmanlık/Sanatta Yeterlik Tezleri ve Ulusal/Uluslararası Yeni Proje vb.):</w:t>
            </w:r>
          </w:p>
        </w:tc>
        <w:tc>
          <w:tcPr>
            <w:tcW w:w="3494" w:type="dxa"/>
          </w:tcPr>
          <w:p w14:paraId="1239B2C9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312"/>
              <w:jc w:val="both"/>
              <w:rPr>
                <w:rFonts w:ascii="Arial" w:eastAsia="Times New Roman" w:hAnsi="Arial" w:cs="Arial"/>
                <w:b/>
                <w:bCs/>
                <w:kern w:val="0"/>
                <w:sz w:val="18"/>
                <w:szCs w:val="16"/>
                <w:lang w:eastAsia="ar-SA"/>
                <w14:ligatures w14:val="none"/>
              </w:rPr>
            </w:pPr>
          </w:p>
        </w:tc>
        <w:tc>
          <w:tcPr>
            <w:tcW w:w="2977" w:type="dxa"/>
          </w:tcPr>
          <w:p w14:paraId="4A8C747A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312"/>
              <w:jc w:val="both"/>
              <w:rPr>
                <w:rFonts w:ascii="Arial" w:eastAsia="Times New Roman" w:hAnsi="Arial" w:cs="Arial"/>
                <w:b/>
                <w:bCs/>
                <w:kern w:val="0"/>
                <w:sz w:val="18"/>
                <w:szCs w:val="16"/>
                <w:lang w:eastAsia="ar-SA"/>
                <w14:ligatures w14:val="none"/>
              </w:rPr>
            </w:pPr>
          </w:p>
        </w:tc>
      </w:tr>
    </w:tbl>
    <w:p w14:paraId="3BF65C63" w14:textId="7BEC7330" w:rsidR="00046F49" w:rsidRDefault="00453C52" w:rsidP="00046F49">
      <w:pPr>
        <w:widowControl w:val="0"/>
        <w:suppressAutoHyphens/>
        <w:spacing w:before="40" w:after="0" w:line="240" w:lineRule="auto"/>
        <w:rPr>
          <w:rFonts w:ascii="Arial" w:eastAsia="Times New Roman" w:hAnsi="Arial" w:cs="Arial"/>
          <w:kern w:val="0"/>
          <w:sz w:val="16"/>
          <w:szCs w:val="18"/>
          <w:lang w:eastAsia="ar-SA"/>
          <w14:ligatures w14:val="none"/>
        </w:rPr>
      </w:pPr>
      <w:r>
        <w:rPr>
          <w:rFonts w:ascii="Arial" w:eastAsia="Times New Roman" w:hAnsi="Arial" w:cs="Arial"/>
          <w:kern w:val="0"/>
          <w:sz w:val="16"/>
          <w:szCs w:val="18"/>
          <w:lang w:eastAsia="ar-SA"/>
          <w14:ligatures w14:val="none"/>
        </w:rPr>
        <w:t>,</w:t>
      </w:r>
    </w:p>
    <w:p w14:paraId="18C4DA8E" w14:textId="77777777" w:rsidR="00453C52" w:rsidRDefault="00453C52" w:rsidP="00046F49">
      <w:pPr>
        <w:widowControl w:val="0"/>
        <w:suppressAutoHyphens/>
        <w:spacing w:before="40" w:after="0" w:line="240" w:lineRule="auto"/>
        <w:rPr>
          <w:rFonts w:ascii="Arial" w:eastAsia="Times New Roman" w:hAnsi="Arial" w:cs="Arial"/>
          <w:kern w:val="0"/>
          <w:sz w:val="16"/>
          <w:szCs w:val="18"/>
          <w:lang w:eastAsia="ar-SA"/>
          <w14:ligatures w14:val="none"/>
        </w:rPr>
      </w:pPr>
    </w:p>
    <w:p w14:paraId="71BCD2DE" w14:textId="77777777" w:rsidR="00453C52" w:rsidRPr="00046F49" w:rsidRDefault="00453C52" w:rsidP="00046F49">
      <w:pPr>
        <w:widowControl w:val="0"/>
        <w:suppressAutoHyphens/>
        <w:spacing w:before="40" w:after="0" w:line="240" w:lineRule="auto"/>
        <w:rPr>
          <w:rFonts w:ascii="Arial" w:eastAsia="Times New Roman" w:hAnsi="Arial" w:cs="Arial"/>
          <w:kern w:val="0"/>
          <w:sz w:val="16"/>
          <w:szCs w:val="18"/>
          <w:lang w:eastAsia="ar-SA"/>
          <w14:ligatures w14:val="none"/>
        </w:rPr>
      </w:pPr>
    </w:p>
    <w:p w14:paraId="754306E5" w14:textId="77777777" w:rsidR="00046F49" w:rsidRPr="00046F49" w:rsidRDefault="00046F49" w:rsidP="00046F49">
      <w:pPr>
        <w:widowControl w:val="0"/>
        <w:numPr>
          <w:ilvl w:val="1"/>
          <w:numId w:val="3"/>
        </w:numPr>
        <w:suppressAutoHyphens/>
        <w:spacing w:after="0" w:line="240" w:lineRule="auto"/>
        <w:rPr>
          <w:rFonts w:ascii="Arial" w:eastAsia="Times New Roman" w:hAnsi="Arial" w:cs="Arial"/>
          <w:b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kern w:val="0"/>
          <w:sz w:val="18"/>
          <w:szCs w:val="18"/>
          <w:lang w:eastAsia="ar-SA"/>
          <w14:ligatures w14:val="none"/>
        </w:rPr>
        <w:lastRenderedPageBreak/>
        <w:t>Proje Çıktılarının Paylaşımı ve Yayılımı</w:t>
      </w:r>
    </w:p>
    <w:p w14:paraId="276C8397" w14:textId="77777777" w:rsidR="00046F49" w:rsidRPr="00046F49" w:rsidRDefault="00046F49" w:rsidP="00046F49">
      <w:pPr>
        <w:widowControl w:val="0"/>
        <w:suppressAutoHyphens/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08D72DED" w14:textId="77777777" w:rsidR="00046F49" w:rsidRPr="00046F49" w:rsidRDefault="00046F49" w:rsidP="00046F49">
      <w:pPr>
        <w:widowControl w:val="0"/>
        <w:tabs>
          <w:tab w:val="left" w:pos="284"/>
        </w:tabs>
        <w:suppressAutoHyphens/>
        <w:spacing w:after="0" w:line="240" w:lineRule="auto"/>
        <w:contextualSpacing/>
        <w:jc w:val="both"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p w14:paraId="420995D2" w14:textId="095BEC62" w:rsidR="00046F49" w:rsidRPr="00046F49" w:rsidRDefault="00046F49" w:rsidP="00046F49">
      <w:pPr>
        <w:widowControl w:val="0"/>
        <w:suppressAutoHyphens/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kern w:val="0"/>
          <w:sz w:val="16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PROJE ÇIKTILARININ PAYLAŞIMI VE YAYILIMI TABLOSU</w:t>
      </w:r>
    </w:p>
    <w:p w14:paraId="04C56006" w14:textId="77777777" w:rsidR="00046F49" w:rsidRPr="00046F49" w:rsidRDefault="00046F49" w:rsidP="00046F49">
      <w:pPr>
        <w:widowControl w:val="0"/>
        <w:tabs>
          <w:tab w:val="left" w:pos="284"/>
        </w:tabs>
        <w:suppressAutoHyphens/>
        <w:spacing w:after="0" w:line="240" w:lineRule="auto"/>
        <w:contextualSpacing/>
        <w:jc w:val="both"/>
        <w:rPr>
          <w:rFonts w:ascii="Arial" w:eastAsia="Times New Roman" w:hAnsi="Arial" w:cs="Arial"/>
          <w:bCs/>
          <w:kern w:val="0"/>
          <w:sz w:val="18"/>
          <w:szCs w:val="18"/>
          <w:lang w:eastAsia="ar-SA"/>
          <w14:ligatures w14:val="none"/>
        </w:rPr>
      </w:pPr>
    </w:p>
    <w:tbl>
      <w:tblPr>
        <w:tblW w:w="491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4"/>
        <w:gridCol w:w="2990"/>
        <w:gridCol w:w="2675"/>
      </w:tblGrid>
      <w:tr w:rsidR="00046F49" w:rsidRPr="00046F49" w14:paraId="69430C8B" w14:textId="77777777" w:rsidTr="003A7405">
        <w:trPr>
          <w:trHeight w:val="521"/>
        </w:trPr>
        <w:tc>
          <w:tcPr>
            <w:tcW w:w="1817" w:type="pct"/>
            <w:shd w:val="clear" w:color="auto" w:fill="D9D9D9"/>
            <w:vAlign w:val="center"/>
          </w:tcPr>
          <w:p w14:paraId="23018BA4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 xml:space="preserve">Etkinlik Türü </w:t>
            </w:r>
            <w:r w:rsidRPr="00046F49">
              <w:rPr>
                <w:rFonts w:ascii="Arial" w:eastAsia="Times New Roman" w:hAnsi="Arial" w:cs="Arial"/>
                <w:kern w:val="0"/>
                <w:sz w:val="18"/>
                <w:szCs w:val="18"/>
                <w:lang w:eastAsia="ar-SA"/>
                <w14:ligatures w14:val="none"/>
              </w:rPr>
              <w:t>(Toplantı, Çalıştay, Eğitim, Web Sayfası, Görsel/Yazılı/Sosyal Medya, Fuar, Proje Pazarı vb.)</w:t>
            </w:r>
          </w:p>
        </w:tc>
        <w:tc>
          <w:tcPr>
            <w:tcW w:w="1680" w:type="pct"/>
            <w:shd w:val="clear" w:color="auto" w:fill="D9D9D9"/>
            <w:vAlign w:val="center"/>
          </w:tcPr>
          <w:p w14:paraId="0D56D4AB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>Paydaş / Olası Kullanıcılar</w:t>
            </w:r>
          </w:p>
        </w:tc>
        <w:tc>
          <w:tcPr>
            <w:tcW w:w="1503" w:type="pct"/>
            <w:shd w:val="clear" w:color="auto" w:fill="D9D9D9"/>
            <w:vAlign w:val="center"/>
          </w:tcPr>
          <w:p w14:paraId="57295F8A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ar-SA"/>
                <w14:ligatures w14:val="none"/>
              </w:rPr>
              <w:t>Etkinliğin Zamanı ve Süresi</w:t>
            </w:r>
          </w:p>
        </w:tc>
      </w:tr>
      <w:tr w:rsidR="00046F49" w:rsidRPr="00046F49" w14:paraId="484C1DBB" w14:textId="77777777" w:rsidTr="003A7405">
        <w:trPr>
          <w:trHeight w:val="547"/>
        </w:trPr>
        <w:tc>
          <w:tcPr>
            <w:tcW w:w="1817" w:type="pct"/>
            <w:vAlign w:val="center"/>
          </w:tcPr>
          <w:p w14:paraId="4C45216A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1680" w:type="pct"/>
            <w:vAlign w:val="center"/>
          </w:tcPr>
          <w:p w14:paraId="131FAF16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1503" w:type="pct"/>
            <w:vAlign w:val="center"/>
          </w:tcPr>
          <w:p w14:paraId="418C8EB9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</w:tr>
      <w:tr w:rsidR="00046F49" w:rsidRPr="00046F49" w14:paraId="29A69CC7" w14:textId="77777777" w:rsidTr="003A7405">
        <w:trPr>
          <w:trHeight w:val="547"/>
        </w:trPr>
        <w:tc>
          <w:tcPr>
            <w:tcW w:w="1817" w:type="pct"/>
            <w:vAlign w:val="center"/>
          </w:tcPr>
          <w:p w14:paraId="2B1D7690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bCs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1680" w:type="pct"/>
            <w:vAlign w:val="center"/>
          </w:tcPr>
          <w:p w14:paraId="245A2DCF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1503" w:type="pct"/>
            <w:vAlign w:val="center"/>
          </w:tcPr>
          <w:p w14:paraId="329C1A38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</w:tr>
    </w:tbl>
    <w:p w14:paraId="669B7318" w14:textId="77777777" w:rsidR="00046F49" w:rsidRPr="00046F49" w:rsidRDefault="00046F49" w:rsidP="00046F49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749B4026" w14:textId="26881111" w:rsidR="00046F49" w:rsidRPr="00046F49" w:rsidRDefault="00046F49" w:rsidP="00046F49">
      <w:pPr>
        <w:widowControl w:val="0"/>
        <w:numPr>
          <w:ilvl w:val="1"/>
          <w:numId w:val="3"/>
        </w:numPr>
        <w:suppressAutoHyphens/>
        <w:spacing w:after="200" w:line="276" w:lineRule="auto"/>
        <w:rPr>
          <w:rFonts w:ascii="Arial" w:eastAsia="Times New Roman" w:hAnsi="Arial" w:cs="Arial"/>
          <w:b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kern w:val="0"/>
          <w:sz w:val="18"/>
          <w:szCs w:val="18"/>
          <w:lang w:eastAsia="ar-SA"/>
          <w14:ligatures w14:val="none"/>
        </w:rPr>
        <w:t>Projeden Oluşması Öngörülen Etkilere İlişkin Bilgiler</w:t>
      </w:r>
    </w:p>
    <w:p w14:paraId="52A32C6E" w14:textId="77777777" w:rsidR="00046F49" w:rsidRPr="00046F49" w:rsidRDefault="00046F49" w:rsidP="00046F49">
      <w:pPr>
        <w:widowControl w:val="0"/>
        <w:suppressAutoHyphens/>
        <w:spacing w:after="0" w:line="240" w:lineRule="auto"/>
        <w:ind w:left="284"/>
        <w:jc w:val="both"/>
        <w:rPr>
          <w:rFonts w:ascii="Arial" w:eastAsia="Times New Roman" w:hAnsi="Arial" w:cs="Arial"/>
          <w:b/>
          <w:kern w:val="0"/>
          <w:sz w:val="18"/>
          <w:szCs w:val="18"/>
          <w:lang w:eastAsia="ar-SA"/>
          <w14:ligatures w14:val="none"/>
        </w:rPr>
      </w:pPr>
    </w:p>
    <w:tbl>
      <w:tblPr>
        <w:tblW w:w="992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546"/>
        <w:gridCol w:w="3544"/>
        <w:gridCol w:w="2835"/>
      </w:tblGrid>
      <w:tr w:rsidR="00046F49" w:rsidRPr="00046F49" w14:paraId="7E406F34" w14:textId="77777777" w:rsidTr="003A7405">
        <w:trPr>
          <w:trHeight w:val="362"/>
        </w:trPr>
        <w:tc>
          <w:tcPr>
            <w:tcW w:w="3546" w:type="dxa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EC6428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Etki Türü</w:t>
            </w:r>
          </w:p>
        </w:tc>
        <w:tc>
          <w:tcPr>
            <w:tcW w:w="3544" w:type="dxa"/>
            <w:shd w:val="clear" w:color="auto" w:fill="FFFFFF"/>
            <w:vAlign w:val="center"/>
          </w:tcPr>
          <w:p w14:paraId="7FCB3775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Öngörülen Etki Türü ve Kalkınma Planıyla İlişkisi</w:t>
            </w:r>
          </w:p>
        </w:tc>
        <w:tc>
          <w:tcPr>
            <w:tcW w:w="2835" w:type="dxa"/>
            <w:shd w:val="clear" w:color="auto" w:fill="FFFFFF"/>
            <w:vAlign w:val="center"/>
          </w:tcPr>
          <w:p w14:paraId="321B770B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Etkinin Oluşması </w:t>
            </w:r>
          </w:p>
          <w:p w14:paraId="62B2BE6E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Öngörülen Zaman (*) </w:t>
            </w:r>
          </w:p>
        </w:tc>
      </w:tr>
      <w:tr w:rsidR="00046F49" w:rsidRPr="00046F49" w14:paraId="0D0B6BD5" w14:textId="77777777" w:rsidTr="003A7405">
        <w:trPr>
          <w:trHeight w:val="1363"/>
        </w:trPr>
        <w:tc>
          <w:tcPr>
            <w:tcW w:w="3546" w:type="dxa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F717A7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Toplumsal/Kültürel Etki: </w:t>
            </w:r>
          </w:p>
          <w:p w14:paraId="0A531B97" w14:textId="77777777" w:rsidR="00046F49" w:rsidRPr="00046F49" w:rsidRDefault="00046F49" w:rsidP="00046F49">
            <w:pPr>
              <w:widowControl w:val="0"/>
              <w:numPr>
                <w:ilvl w:val="0"/>
                <w:numId w:val="4"/>
              </w:numPr>
              <w:suppressAutoHyphens/>
              <w:spacing w:after="0" w:line="276" w:lineRule="auto"/>
              <w:ind w:left="284" w:hanging="142"/>
              <w:jc w:val="both"/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  <w:t>Yaşam Kalitesine Katkı,</w:t>
            </w:r>
          </w:p>
          <w:p w14:paraId="315632FE" w14:textId="77777777" w:rsidR="00046F49" w:rsidRPr="00046F49" w:rsidRDefault="00046F49" w:rsidP="00046F49">
            <w:pPr>
              <w:widowControl w:val="0"/>
              <w:numPr>
                <w:ilvl w:val="0"/>
                <w:numId w:val="4"/>
              </w:numPr>
              <w:suppressAutoHyphens/>
              <w:spacing w:after="0" w:line="276" w:lineRule="auto"/>
              <w:ind w:left="284" w:hanging="142"/>
              <w:jc w:val="both"/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  <w:t>Sürdürülebilir Çevre ve Enerjiye Katkı,</w:t>
            </w:r>
          </w:p>
          <w:p w14:paraId="52EF0A85" w14:textId="77777777" w:rsidR="00046F49" w:rsidRPr="00046F49" w:rsidRDefault="00046F49" w:rsidP="00046F49">
            <w:pPr>
              <w:widowControl w:val="0"/>
              <w:numPr>
                <w:ilvl w:val="0"/>
                <w:numId w:val="4"/>
              </w:numPr>
              <w:suppressAutoHyphens/>
              <w:spacing w:after="0" w:line="276" w:lineRule="auto"/>
              <w:ind w:left="284" w:hanging="142"/>
              <w:jc w:val="both"/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  <w:t xml:space="preserve">Refah veya Eğitim Seviyesinin İyileştirilmesine Katkı,  </w:t>
            </w:r>
          </w:p>
          <w:p w14:paraId="37737EC3" w14:textId="77777777" w:rsidR="00046F49" w:rsidRPr="00046F49" w:rsidRDefault="00046F49" w:rsidP="00046F49">
            <w:pPr>
              <w:widowControl w:val="0"/>
              <w:numPr>
                <w:ilvl w:val="0"/>
                <w:numId w:val="4"/>
              </w:numPr>
              <w:suppressAutoHyphens/>
              <w:spacing w:after="0" w:line="276" w:lineRule="auto"/>
              <w:ind w:left="284" w:hanging="142"/>
              <w:jc w:val="both"/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  <w:t>Ülke ya da Dünya Düzeyinde Önemli Bir Sosyal Soruna Getirilecek Çözümler vb.</w:t>
            </w:r>
          </w:p>
          <w:p w14:paraId="64D2CEA3" w14:textId="77777777" w:rsidR="00046F49" w:rsidRPr="00046F49" w:rsidRDefault="00046F49" w:rsidP="00046F49">
            <w:pPr>
              <w:widowControl w:val="0"/>
              <w:numPr>
                <w:ilvl w:val="0"/>
                <w:numId w:val="4"/>
              </w:numPr>
              <w:suppressAutoHyphens/>
              <w:spacing w:after="0" w:line="276" w:lineRule="auto"/>
              <w:ind w:left="284" w:hanging="142"/>
              <w:jc w:val="both"/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  <w:t>Proje Sonuçlarını Uygulayan Kurum/Kuruluş</w:t>
            </w:r>
          </w:p>
        </w:tc>
        <w:tc>
          <w:tcPr>
            <w:tcW w:w="3544" w:type="dxa"/>
            <w:shd w:val="clear" w:color="auto" w:fill="FFFFFF"/>
          </w:tcPr>
          <w:p w14:paraId="064E2E37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930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2835" w:type="dxa"/>
            <w:shd w:val="clear" w:color="auto" w:fill="FFFFFF"/>
          </w:tcPr>
          <w:p w14:paraId="004FB625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930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</w:tr>
      <w:tr w:rsidR="00046F49" w:rsidRPr="00046F49" w14:paraId="4C81BE8B" w14:textId="77777777" w:rsidTr="003A7405">
        <w:trPr>
          <w:trHeight w:val="1375"/>
        </w:trPr>
        <w:tc>
          <w:tcPr>
            <w:tcW w:w="3546" w:type="dxa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347B50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 xml:space="preserve">Ekonomik Etki: </w:t>
            </w:r>
          </w:p>
          <w:p w14:paraId="1A6B5F02" w14:textId="77777777" w:rsidR="00046F49" w:rsidRPr="00046F49" w:rsidRDefault="00046F49" w:rsidP="00046F49">
            <w:pPr>
              <w:widowControl w:val="0"/>
              <w:numPr>
                <w:ilvl w:val="0"/>
                <w:numId w:val="5"/>
              </w:numPr>
              <w:suppressAutoHyphens/>
              <w:spacing w:after="0" w:line="276" w:lineRule="auto"/>
              <w:ind w:left="284" w:hanging="142"/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  <w:t>Potansiyel Sektörel Uygulama Alanları,</w:t>
            </w:r>
          </w:p>
          <w:p w14:paraId="242887BA" w14:textId="77777777" w:rsidR="00046F49" w:rsidRPr="00046F49" w:rsidRDefault="00046F49" w:rsidP="00046F49">
            <w:pPr>
              <w:widowControl w:val="0"/>
              <w:numPr>
                <w:ilvl w:val="0"/>
                <w:numId w:val="5"/>
              </w:numPr>
              <w:suppressAutoHyphens/>
              <w:spacing w:after="0" w:line="276" w:lineRule="auto"/>
              <w:ind w:left="284" w:hanging="142"/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  <w:t>Küresel Pazar Öngörüleri,</w:t>
            </w:r>
          </w:p>
          <w:p w14:paraId="41EBBFC4" w14:textId="77777777" w:rsidR="00046F49" w:rsidRPr="00046F49" w:rsidRDefault="00046F49" w:rsidP="00046F49">
            <w:pPr>
              <w:widowControl w:val="0"/>
              <w:numPr>
                <w:ilvl w:val="0"/>
                <w:numId w:val="5"/>
              </w:numPr>
              <w:suppressAutoHyphens/>
              <w:spacing w:after="0" w:line="276" w:lineRule="auto"/>
              <w:ind w:left="284" w:hanging="142"/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  <w:t>İstihdam Katkısı,</w:t>
            </w:r>
          </w:p>
          <w:p w14:paraId="0C2889D7" w14:textId="77777777" w:rsidR="00046F49" w:rsidRPr="00046F49" w:rsidRDefault="00046F49" w:rsidP="00046F49">
            <w:pPr>
              <w:widowControl w:val="0"/>
              <w:numPr>
                <w:ilvl w:val="0"/>
                <w:numId w:val="5"/>
              </w:numPr>
              <w:suppressAutoHyphens/>
              <w:spacing w:after="0" w:line="276" w:lineRule="auto"/>
              <w:ind w:left="284" w:hanging="142"/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  <w:t xml:space="preserve">Rekabetçilik (İhracata Etkisi, İthal İkamesi, Yabancı Sermaye Yatırımının Tetiklenmesi vb.) </w:t>
            </w:r>
          </w:p>
        </w:tc>
        <w:tc>
          <w:tcPr>
            <w:tcW w:w="3544" w:type="dxa"/>
            <w:shd w:val="clear" w:color="auto" w:fill="FFFFFF"/>
          </w:tcPr>
          <w:p w14:paraId="0A3CA319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930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2835" w:type="dxa"/>
            <w:shd w:val="clear" w:color="auto" w:fill="FFFFFF"/>
          </w:tcPr>
          <w:p w14:paraId="5349AD14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930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</w:tr>
      <w:tr w:rsidR="00046F49" w:rsidRPr="00046F49" w14:paraId="0A21EAC8" w14:textId="77777777" w:rsidTr="003A7405">
        <w:trPr>
          <w:trHeight w:val="1100"/>
        </w:trPr>
        <w:tc>
          <w:tcPr>
            <w:tcW w:w="3546" w:type="dxa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77B204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  <w:t>Ulusal Güvenlik Etkisi:</w:t>
            </w:r>
          </w:p>
          <w:p w14:paraId="12F4FCED" w14:textId="77777777" w:rsidR="00046F49" w:rsidRPr="00046F49" w:rsidRDefault="00046F49" w:rsidP="00046F49">
            <w:pPr>
              <w:widowControl w:val="0"/>
              <w:numPr>
                <w:ilvl w:val="0"/>
                <w:numId w:val="7"/>
              </w:numPr>
              <w:suppressAutoHyphens/>
              <w:spacing w:after="0" w:line="276" w:lineRule="auto"/>
              <w:ind w:left="284" w:hanging="142"/>
              <w:rPr>
                <w:rFonts w:ascii="Arial" w:eastAsia="Times New Roman" w:hAnsi="Arial" w:cs="Arial"/>
                <w:kern w:val="0"/>
                <w:sz w:val="16"/>
                <w:szCs w:val="16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6"/>
                <w:lang w:eastAsia="ar-SA"/>
                <w14:ligatures w14:val="none"/>
              </w:rPr>
              <w:t xml:space="preserve">Siber güvenlik, </w:t>
            </w:r>
          </w:p>
          <w:p w14:paraId="5B97CFC9" w14:textId="77777777" w:rsidR="00046F49" w:rsidRPr="00046F49" w:rsidRDefault="00046F49" w:rsidP="00046F49">
            <w:pPr>
              <w:widowControl w:val="0"/>
              <w:numPr>
                <w:ilvl w:val="0"/>
                <w:numId w:val="7"/>
              </w:numPr>
              <w:suppressAutoHyphens/>
              <w:spacing w:after="0" w:line="276" w:lineRule="auto"/>
              <w:ind w:left="284" w:hanging="142"/>
              <w:rPr>
                <w:rFonts w:ascii="Arial" w:eastAsia="Times New Roman" w:hAnsi="Arial" w:cs="Arial"/>
                <w:kern w:val="0"/>
                <w:sz w:val="16"/>
                <w:szCs w:val="16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6"/>
                <w:lang w:eastAsia="ar-SA"/>
                <w14:ligatures w14:val="none"/>
              </w:rPr>
              <w:t xml:space="preserve">Enerji güvenliği, </w:t>
            </w:r>
          </w:p>
          <w:p w14:paraId="6A0B3AFE" w14:textId="77777777" w:rsidR="00046F49" w:rsidRPr="00046F49" w:rsidRDefault="00046F49" w:rsidP="00046F49">
            <w:pPr>
              <w:widowControl w:val="0"/>
              <w:numPr>
                <w:ilvl w:val="0"/>
                <w:numId w:val="7"/>
              </w:numPr>
              <w:suppressAutoHyphens/>
              <w:spacing w:after="0" w:line="276" w:lineRule="auto"/>
              <w:ind w:left="284" w:hanging="142"/>
              <w:rPr>
                <w:rFonts w:ascii="Arial" w:eastAsia="Times New Roman" w:hAnsi="Arial" w:cs="Arial"/>
                <w:kern w:val="0"/>
                <w:sz w:val="16"/>
                <w:szCs w:val="16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6"/>
                <w:lang w:eastAsia="ar-SA"/>
                <w14:ligatures w14:val="none"/>
              </w:rPr>
              <w:t xml:space="preserve">Sınır güvenliği, </w:t>
            </w:r>
          </w:p>
          <w:p w14:paraId="4BE30E78" w14:textId="77777777" w:rsidR="00046F49" w:rsidRPr="00046F49" w:rsidRDefault="00046F49" w:rsidP="00046F49">
            <w:pPr>
              <w:widowControl w:val="0"/>
              <w:numPr>
                <w:ilvl w:val="0"/>
                <w:numId w:val="7"/>
              </w:numPr>
              <w:suppressAutoHyphens/>
              <w:spacing w:after="0" w:line="276" w:lineRule="auto"/>
              <w:ind w:left="284" w:hanging="142"/>
              <w:rPr>
                <w:rFonts w:ascii="Arial" w:eastAsia="Times New Roman" w:hAnsi="Arial" w:cs="Arial"/>
                <w:kern w:val="0"/>
                <w:sz w:val="16"/>
                <w:szCs w:val="16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6"/>
                <w:lang w:eastAsia="ar-SA"/>
                <w14:ligatures w14:val="none"/>
              </w:rPr>
              <w:t>Gıda güvenliği,</w:t>
            </w:r>
          </w:p>
          <w:p w14:paraId="60AEF685" w14:textId="77777777" w:rsidR="00046F49" w:rsidRPr="00046F49" w:rsidRDefault="00046F49" w:rsidP="00046F49">
            <w:pPr>
              <w:widowControl w:val="0"/>
              <w:numPr>
                <w:ilvl w:val="0"/>
                <w:numId w:val="7"/>
              </w:numPr>
              <w:suppressAutoHyphens/>
              <w:spacing w:after="0" w:line="276" w:lineRule="auto"/>
              <w:ind w:left="284" w:hanging="142"/>
              <w:rPr>
                <w:rFonts w:ascii="Arial" w:eastAsia="Times New Roman" w:hAnsi="Arial" w:cs="Arial"/>
                <w:kern w:val="0"/>
                <w:sz w:val="16"/>
                <w:szCs w:val="16"/>
                <w:lang w:eastAsia="ar-SA"/>
                <w14:ligatures w14:val="none"/>
              </w:rPr>
            </w:pPr>
            <w:r w:rsidRPr="00046F49">
              <w:rPr>
                <w:rFonts w:ascii="Arial" w:eastAsia="Times New Roman" w:hAnsi="Arial" w:cs="Arial"/>
                <w:kern w:val="0"/>
                <w:sz w:val="16"/>
                <w:szCs w:val="16"/>
                <w:lang w:eastAsia="ar-SA"/>
                <w14:ligatures w14:val="none"/>
              </w:rPr>
              <w:t xml:space="preserve">Ekonomik güvenlik </w:t>
            </w:r>
            <w:r w:rsidRPr="00046F49">
              <w:rPr>
                <w:rFonts w:ascii="Arial" w:eastAsia="Times New Roman" w:hAnsi="Arial" w:cs="Arial"/>
                <w:kern w:val="0"/>
                <w:sz w:val="16"/>
                <w:szCs w:val="18"/>
                <w:lang w:eastAsia="ar-SA"/>
                <w14:ligatures w14:val="none"/>
              </w:rPr>
              <w:t>vb.</w:t>
            </w:r>
          </w:p>
        </w:tc>
        <w:tc>
          <w:tcPr>
            <w:tcW w:w="3544" w:type="dxa"/>
            <w:shd w:val="clear" w:color="auto" w:fill="FFFFFF"/>
          </w:tcPr>
          <w:p w14:paraId="33343FDB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930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  <w:tc>
          <w:tcPr>
            <w:tcW w:w="2835" w:type="dxa"/>
            <w:shd w:val="clear" w:color="auto" w:fill="FFFFFF"/>
          </w:tcPr>
          <w:p w14:paraId="768291D7" w14:textId="77777777" w:rsidR="00046F49" w:rsidRPr="00046F49" w:rsidRDefault="00046F49" w:rsidP="00046F49">
            <w:pPr>
              <w:widowControl w:val="0"/>
              <w:suppressAutoHyphens/>
              <w:spacing w:after="0" w:line="240" w:lineRule="auto"/>
              <w:ind w:left="930"/>
              <w:rPr>
                <w:rFonts w:ascii="Arial" w:eastAsia="Times New Roman" w:hAnsi="Arial" w:cs="Arial"/>
                <w:b/>
                <w:kern w:val="0"/>
                <w:sz w:val="18"/>
                <w:szCs w:val="18"/>
                <w:lang w:eastAsia="ar-SA"/>
                <w14:ligatures w14:val="none"/>
              </w:rPr>
            </w:pPr>
          </w:p>
        </w:tc>
      </w:tr>
    </w:tbl>
    <w:p w14:paraId="63C21CEB" w14:textId="77777777" w:rsidR="00046F49" w:rsidRPr="00046F49" w:rsidRDefault="00046F49" w:rsidP="00046F49">
      <w:pPr>
        <w:spacing w:after="0" w:line="240" w:lineRule="auto"/>
        <w:contextualSpacing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28DC4CF2" w14:textId="77777777" w:rsidR="00046F49" w:rsidRPr="00046F49" w:rsidRDefault="00046F49" w:rsidP="00046F49">
      <w:pPr>
        <w:spacing w:after="0" w:line="240" w:lineRule="auto"/>
        <w:contextualSpacing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  <w:r w:rsidRPr="00046F49"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  <w:t>BELİRTMEK İSTEDİĞİNİZ DİĞER KONULAR</w:t>
      </w:r>
    </w:p>
    <w:p w14:paraId="2680B722" w14:textId="77777777" w:rsidR="00046F49" w:rsidRPr="00046F49" w:rsidRDefault="00046F49" w:rsidP="00046F49">
      <w:pPr>
        <w:spacing w:after="0" w:line="240" w:lineRule="auto"/>
        <w:contextualSpacing/>
        <w:rPr>
          <w:rFonts w:ascii="Arial" w:eastAsia="Times New Roman" w:hAnsi="Arial" w:cs="Arial"/>
          <w:b/>
          <w:bCs/>
          <w:kern w:val="0"/>
          <w:sz w:val="18"/>
          <w:szCs w:val="18"/>
          <w:lang w:eastAsia="ar-SA"/>
          <w14:ligatures w14:val="none"/>
        </w:rPr>
      </w:pPr>
    </w:p>
    <w:p w14:paraId="32FE5750" w14:textId="77777777" w:rsidR="00046F49" w:rsidRPr="00046F49" w:rsidRDefault="00046F49" w:rsidP="00046F49">
      <w:pPr>
        <w:spacing w:after="0" w:line="240" w:lineRule="auto"/>
        <w:ind w:left="360" w:hanging="360"/>
        <w:contextualSpacing/>
        <w:rPr>
          <w:rFonts w:ascii="Arial" w:eastAsia="Times New Roman" w:hAnsi="Arial" w:cs="Arial"/>
          <w:kern w:val="0"/>
          <w:sz w:val="18"/>
          <w:szCs w:val="18"/>
          <w:lang w:eastAsia="tr-TR"/>
          <w14:ligatures w14:val="none"/>
        </w:rPr>
      </w:pPr>
      <w:r w:rsidRPr="00046F49">
        <w:rPr>
          <w:rFonts w:ascii="Arial" w:eastAsia="Times New Roman" w:hAnsi="Arial" w:cs="Arial"/>
          <w:kern w:val="0"/>
          <w:sz w:val="18"/>
          <w:szCs w:val="18"/>
          <w:lang w:eastAsia="tr-TR"/>
          <w14:ligatures w14:val="none"/>
        </w:rPr>
        <w:t>Sadece proje önerisinin değerlendirilmesine katkı sağlayabilecek bilgi veya veri (grafik, tablo, vb.) eklenebilir.</w:t>
      </w:r>
    </w:p>
    <w:p w14:paraId="6268683C" w14:textId="77777777" w:rsidR="00046F49" w:rsidRPr="00046F49" w:rsidRDefault="00046F49" w:rsidP="00046F49">
      <w:pPr>
        <w:spacing w:after="0" w:line="240" w:lineRule="auto"/>
        <w:ind w:left="360" w:hanging="360"/>
        <w:contextualSpacing/>
        <w:rPr>
          <w:rFonts w:ascii="Arial" w:eastAsia="Times New Roman" w:hAnsi="Arial" w:cs="Arial"/>
          <w:kern w:val="0"/>
          <w:sz w:val="18"/>
          <w:szCs w:val="18"/>
          <w:lang w:eastAsia="tr-TR"/>
          <w14:ligatures w14:val="none"/>
        </w:rPr>
      </w:pPr>
    </w:p>
    <w:tbl>
      <w:tblPr>
        <w:tblW w:w="978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781"/>
      </w:tblGrid>
      <w:tr w:rsidR="00046F49" w:rsidRPr="00046F49" w14:paraId="422D54EE" w14:textId="77777777" w:rsidTr="003A7405">
        <w:trPr>
          <w:trHeight w:val="592"/>
        </w:trPr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3AD46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22CB2A5A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672482F4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  <w:p w14:paraId="7EC0B6AF" w14:textId="77777777" w:rsidR="00046F49" w:rsidRPr="00046F49" w:rsidRDefault="00046F49" w:rsidP="00046F49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</w:tbl>
    <w:p w14:paraId="602003F4" w14:textId="77777777" w:rsidR="00046F49" w:rsidRPr="00046F49" w:rsidRDefault="00046F49" w:rsidP="00046F49">
      <w:pPr>
        <w:spacing w:after="0" w:line="240" w:lineRule="auto"/>
        <w:ind w:left="360" w:hanging="360"/>
        <w:contextualSpacing/>
        <w:rPr>
          <w:rFonts w:ascii="Arial" w:eastAsia="Times New Roman" w:hAnsi="Arial" w:cs="Arial"/>
          <w:kern w:val="0"/>
          <w:sz w:val="18"/>
          <w:szCs w:val="18"/>
          <w:lang w:eastAsia="tr-TR"/>
          <w14:ligatures w14:val="none"/>
        </w:rPr>
      </w:pPr>
    </w:p>
    <w:p w14:paraId="2390731A" w14:textId="77777777" w:rsidR="003C14E3" w:rsidRDefault="003C14E3"/>
    <w:sectPr w:rsidR="003C14E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6DD67" w14:textId="77777777" w:rsidR="00913DE8" w:rsidRDefault="00913DE8" w:rsidP="00046F49">
      <w:pPr>
        <w:spacing w:after="0" w:line="240" w:lineRule="auto"/>
      </w:pPr>
      <w:r>
        <w:separator/>
      </w:r>
    </w:p>
  </w:endnote>
  <w:endnote w:type="continuationSeparator" w:id="0">
    <w:p w14:paraId="69DFDEDB" w14:textId="77777777" w:rsidR="00913DE8" w:rsidRDefault="00913DE8" w:rsidP="00046F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2BEAD" w14:textId="77777777" w:rsidR="009F33E2" w:rsidRPr="002447D8" w:rsidRDefault="009F33E2">
    <w:pPr>
      <w:pStyle w:val="AltBilgi"/>
      <w:rPr>
        <w:sz w:val="16"/>
        <w:szCs w:val="16"/>
      </w:rPr>
    </w:pPr>
  </w:p>
  <w:p w14:paraId="0759DB14" w14:textId="77777777" w:rsidR="009F33E2" w:rsidRPr="002447D8" w:rsidRDefault="00000000" w:rsidP="002447D8">
    <w:pPr>
      <w:pStyle w:val="AltBilgi"/>
      <w:jc w:val="center"/>
      <w:rPr>
        <w:sz w:val="16"/>
        <w:szCs w:val="16"/>
      </w:rPr>
    </w:pPr>
    <w:r w:rsidRPr="002447D8">
      <w:rPr>
        <w:sz w:val="16"/>
        <w:szCs w:val="16"/>
      </w:rPr>
      <w:fldChar w:fldCharType="begin"/>
    </w:r>
    <w:r w:rsidRPr="002447D8">
      <w:rPr>
        <w:sz w:val="16"/>
        <w:szCs w:val="16"/>
      </w:rPr>
      <w:instrText>PAGE   \* MERGEFORMAT</w:instrText>
    </w:r>
    <w:r w:rsidRPr="002447D8">
      <w:rPr>
        <w:sz w:val="16"/>
        <w:szCs w:val="16"/>
      </w:rPr>
      <w:fldChar w:fldCharType="separate"/>
    </w:r>
    <w:r w:rsidRPr="00DA1F7E">
      <w:rPr>
        <w:noProof/>
        <w:sz w:val="16"/>
        <w:szCs w:val="16"/>
        <w:lang w:val="tr-TR"/>
      </w:rPr>
      <w:t>2</w:t>
    </w:r>
    <w:r w:rsidRPr="002447D8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3E1F9" w14:textId="1D60E5E7" w:rsidR="009F33E2" w:rsidRPr="002447D8" w:rsidRDefault="009F33E2" w:rsidP="002447D8">
    <w:pPr>
      <w:pStyle w:val="AltBilgi"/>
      <w:rPr>
        <w:sz w:val="16"/>
        <w:szCs w:val="16"/>
      </w:rPr>
    </w:pPr>
  </w:p>
  <w:p w14:paraId="28A0C13C" w14:textId="77777777" w:rsidR="009F33E2" w:rsidRPr="002447D8" w:rsidRDefault="00000000" w:rsidP="002447D8">
    <w:pPr>
      <w:pStyle w:val="AltBilgi"/>
      <w:jc w:val="center"/>
    </w:pPr>
    <w:r w:rsidRPr="002447D8">
      <w:rPr>
        <w:sz w:val="16"/>
        <w:szCs w:val="16"/>
      </w:rPr>
      <w:fldChar w:fldCharType="begin"/>
    </w:r>
    <w:r w:rsidRPr="002447D8">
      <w:rPr>
        <w:sz w:val="16"/>
        <w:szCs w:val="16"/>
      </w:rPr>
      <w:instrText>PAGE   \* MERGEFORMAT</w:instrText>
    </w:r>
    <w:r w:rsidRPr="002447D8">
      <w:rPr>
        <w:sz w:val="16"/>
        <w:szCs w:val="16"/>
      </w:rPr>
      <w:fldChar w:fldCharType="separate"/>
    </w:r>
    <w:r w:rsidRPr="00DA1F7E">
      <w:rPr>
        <w:noProof/>
        <w:sz w:val="16"/>
        <w:szCs w:val="16"/>
        <w:lang w:val="tr-TR"/>
      </w:rPr>
      <w:t>6</w:t>
    </w:r>
    <w:r w:rsidRPr="002447D8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BB63D" w14:textId="77777777" w:rsidR="00913DE8" w:rsidRDefault="00913DE8" w:rsidP="00046F49">
      <w:pPr>
        <w:spacing w:after="0" w:line="240" w:lineRule="auto"/>
      </w:pPr>
      <w:r>
        <w:separator/>
      </w:r>
    </w:p>
  </w:footnote>
  <w:footnote w:type="continuationSeparator" w:id="0">
    <w:p w14:paraId="5D5502C9" w14:textId="77777777" w:rsidR="00913DE8" w:rsidRDefault="00913DE8" w:rsidP="00046F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AECAD" w14:textId="511E1C51" w:rsidR="009F33E2" w:rsidRDefault="009F33E2" w:rsidP="00BB4D28">
    <w:pPr>
      <w:pStyle w:val="stBilgi"/>
      <w:spacing w:after="20"/>
      <w:jc w:val="center"/>
      <w:rPr>
        <w:rFonts w:ascii="Arial" w:hAnsi="Arial" w:cs="Arial"/>
        <w:b/>
        <w:noProof/>
        <w:szCs w:val="24"/>
        <w:lang w:val="tr-TR" w:eastAsia="en-US"/>
      </w:rPr>
    </w:pPr>
  </w:p>
  <w:p w14:paraId="71766157" w14:textId="77777777" w:rsidR="009F33E2" w:rsidRPr="00651A66" w:rsidRDefault="009F33E2" w:rsidP="00BB4D28">
    <w:pPr>
      <w:pStyle w:val="stBilgi"/>
      <w:spacing w:after="20"/>
      <w:jc w:val="center"/>
      <w:rPr>
        <w:rFonts w:ascii="Arial" w:hAnsi="Arial" w:cs="Arial"/>
        <w:b/>
        <w:noProof/>
        <w:szCs w:val="24"/>
        <w:lang w:val="tr-TR" w:eastAsia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A15A6"/>
    <w:multiLevelType w:val="multilevel"/>
    <w:tmpl w:val="B92A167E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1" w15:restartNumberingAfterBreak="0">
    <w:nsid w:val="26774C00"/>
    <w:multiLevelType w:val="multilevel"/>
    <w:tmpl w:val="D0D29254"/>
    <w:lvl w:ilvl="0">
      <w:start w:val="3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2" w15:restartNumberingAfterBreak="0">
    <w:nsid w:val="5462680C"/>
    <w:multiLevelType w:val="multilevel"/>
    <w:tmpl w:val="A7004598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2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3" w15:restartNumberingAfterBreak="0">
    <w:nsid w:val="563E4D85"/>
    <w:multiLevelType w:val="hybridMultilevel"/>
    <w:tmpl w:val="7BDE557E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5A0130E1"/>
    <w:multiLevelType w:val="hybridMultilevel"/>
    <w:tmpl w:val="AEF6AAF0"/>
    <w:lvl w:ilvl="0" w:tplc="17B252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9D4FCA"/>
    <w:multiLevelType w:val="hybridMultilevel"/>
    <w:tmpl w:val="6B1471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FA4040"/>
    <w:multiLevelType w:val="hybridMultilevel"/>
    <w:tmpl w:val="25C45BCC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num w:numId="1" w16cid:durableId="1048453179">
    <w:abstractNumId w:val="2"/>
  </w:num>
  <w:num w:numId="2" w16cid:durableId="1326083894">
    <w:abstractNumId w:val="0"/>
  </w:num>
  <w:num w:numId="3" w16cid:durableId="1271278589">
    <w:abstractNumId w:val="1"/>
  </w:num>
  <w:num w:numId="4" w16cid:durableId="1143810396">
    <w:abstractNumId w:val="6"/>
  </w:num>
  <w:num w:numId="5" w16cid:durableId="1468890744">
    <w:abstractNumId w:val="3"/>
  </w:num>
  <w:num w:numId="6" w16cid:durableId="255793602">
    <w:abstractNumId w:val="4"/>
  </w:num>
  <w:num w:numId="7" w16cid:durableId="14303961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jI3NLI0MzawMDNX0lEKTi0uzszPAykwrAUATyd0OiwAAAA="/>
  </w:docVars>
  <w:rsids>
    <w:rsidRoot w:val="00046F49"/>
    <w:rsid w:val="00046F49"/>
    <w:rsid w:val="003C14E3"/>
    <w:rsid w:val="00453C52"/>
    <w:rsid w:val="00863669"/>
    <w:rsid w:val="00913DE8"/>
    <w:rsid w:val="009F3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F78B26"/>
  <w15:chartTrackingRefBased/>
  <w15:docId w15:val="{8C3E4176-048D-46D5-80F9-207967D48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046F49"/>
    <w:pPr>
      <w:widowControl w:val="0"/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 w:eastAsia="ar-SA"/>
      <w14:ligatures w14:val="none"/>
    </w:rPr>
  </w:style>
  <w:style w:type="character" w:customStyle="1" w:styleId="AltBilgiChar">
    <w:name w:val="Alt Bilgi Char"/>
    <w:basedOn w:val="VarsaylanParagrafYazTipi"/>
    <w:link w:val="AltBilgi"/>
    <w:uiPriority w:val="99"/>
    <w:rsid w:val="00046F49"/>
    <w:rPr>
      <w:rFonts w:ascii="Times New Roman" w:eastAsia="Times New Roman" w:hAnsi="Times New Roman" w:cs="Times New Roman"/>
      <w:kern w:val="0"/>
      <w:sz w:val="24"/>
      <w:szCs w:val="20"/>
      <w:lang w:val="en-US" w:eastAsia="ar-SA"/>
      <w14:ligatures w14:val="none"/>
    </w:rPr>
  </w:style>
  <w:style w:type="paragraph" w:styleId="stBilgi">
    <w:name w:val="header"/>
    <w:basedOn w:val="Normal"/>
    <w:link w:val="stBilgiChar"/>
    <w:uiPriority w:val="99"/>
    <w:rsid w:val="00046F49"/>
    <w:pPr>
      <w:widowControl w:val="0"/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x-none" w:eastAsia="ar-SA"/>
      <w14:ligatures w14:val="none"/>
    </w:rPr>
  </w:style>
  <w:style w:type="character" w:customStyle="1" w:styleId="stBilgiChar">
    <w:name w:val="Üst Bilgi Char"/>
    <w:basedOn w:val="VarsaylanParagrafYazTipi"/>
    <w:link w:val="stBilgi"/>
    <w:uiPriority w:val="99"/>
    <w:rsid w:val="00046F49"/>
    <w:rPr>
      <w:rFonts w:ascii="Times New Roman" w:eastAsia="Times New Roman" w:hAnsi="Times New Roman" w:cs="Times New Roman"/>
      <w:kern w:val="0"/>
      <w:sz w:val="24"/>
      <w:szCs w:val="20"/>
      <w:lang w:val="x-none" w:eastAsia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428</Words>
  <Characters>2737</Characters>
  <Application>Microsoft Office Word</Application>
  <DocSecurity>0</DocSecurity>
  <Lines>624</Lines>
  <Paragraphs>148</Paragraphs>
  <ScaleCrop>false</ScaleCrop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ol Egrioglu</dc:creator>
  <cp:keywords/>
  <dc:description/>
  <cp:lastModifiedBy>Erol Egrioglu</cp:lastModifiedBy>
  <cp:revision>2</cp:revision>
  <dcterms:created xsi:type="dcterms:W3CDTF">2024-01-03T13:31:00Z</dcterms:created>
  <dcterms:modified xsi:type="dcterms:W3CDTF">2024-01-05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428bc6-8ca8-445d-877e-d594b8527475</vt:lpwstr>
  </property>
</Properties>
</file>